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CE3A18" w14:textId="0C611ED7" w:rsidR="00C35ECF" w:rsidRDefault="00C35ECF" w:rsidP="00C35ECF">
      <w:pPr>
        <w:jc w:val="right"/>
        <w:rPr>
          <w:b/>
        </w:rPr>
      </w:pPr>
    </w:p>
    <w:p w14:paraId="75975F04" w14:textId="77777777" w:rsidR="00C35ECF" w:rsidRPr="00885744" w:rsidRDefault="00C35ECF" w:rsidP="00C35ECF">
      <w:pPr>
        <w:rPr>
          <w:b/>
          <w:sz w:val="20"/>
        </w:rPr>
      </w:pPr>
    </w:p>
    <w:p w14:paraId="4B251FEA" w14:textId="6B4DD3C5" w:rsidR="00C35ECF" w:rsidRDefault="00C35ECF" w:rsidP="00526230">
      <w:pPr>
        <w:pStyle w:val="Title"/>
      </w:pPr>
      <w:r w:rsidRPr="00885744">
        <w:t>HTA Guidance</w:t>
      </w:r>
      <w:r w:rsidR="00A4777A">
        <w:t xml:space="preserve"> – for </w:t>
      </w:r>
      <w:r w:rsidR="00D65709">
        <w:t xml:space="preserve">tissue </w:t>
      </w:r>
      <w:r w:rsidR="008C5396">
        <w:t xml:space="preserve">establishments in </w:t>
      </w:r>
      <w:r w:rsidR="00A4777A">
        <w:t>Northern Ireland only</w:t>
      </w:r>
    </w:p>
    <w:p w14:paraId="23C22A73" w14:textId="77777777" w:rsidR="00526230" w:rsidRPr="00526230" w:rsidRDefault="00526230" w:rsidP="00526230"/>
    <w:p w14:paraId="6A463530" w14:textId="22D287EF" w:rsidR="00C35ECF" w:rsidRDefault="00C35ECF" w:rsidP="00C35ECF">
      <w:pPr>
        <w:rPr>
          <w:sz w:val="28"/>
          <w:szCs w:val="28"/>
          <w:lang w:val="en"/>
        </w:rPr>
      </w:pPr>
      <w:r w:rsidRPr="00526230">
        <w:rPr>
          <w:sz w:val="28"/>
          <w:szCs w:val="28"/>
        </w:rPr>
        <w:t xml:space="preserve">Assessment tool to demonstrate that imported tissues and cells meet equivalent standards of quality and safety to those required by </w:t>
      </w:r>
      <w:r w:rsidRPr="00526230">
        <w:rPr>
          <w:sz w:val="28"/>
          <w:szCs w:val="28"/>
          <w:lang w:val="en"/>
        </w:rPr>
        <w:t>The Human Tissue (Quality and Safety for Human Application) Regulations 2007 (as amended)</w:t>
      </w:r>
      <w:r w:rsidR="00BF6380" w:rsidRPr="00526230">
        <w:rPr>
          <w:sz w:val="28"/>
          <w:szCs w:val="28"/>
          <w:lang w:val="en"/>
        </w:rPr>
        <w:t xml:space="preserve"> (the Regulations).</w:t>
      </w:r>
    </w:p>
    <w:p w14:paraId="01B594A0" w14:textId="77777777" w:rsidR="00526230" w:rsidRPr="00526230" w:rsidRDefault="00526230" w:rsidP="00C35ECF">
      <w:pPr>
        <w:rPr>
          <w:sz w:val="28"/>
          <w:szCs w:val="28"/>
          <w:lang w:val="en"/>
        </w:rPr>
      </w:pPr>
    </w:p>
    <w:p w14:paraId="227362D5" w14:textId="77777777" w:rsidR="00C35ECF" w:rsidRPr="00885744" w:rsidRDefault="00C35ECF" w:rsidP="00C35ECF">
      <w:pPr>
        <w:rPr>
          <w:b/>
          <w:sz w:val="28"/>
        </w:rPr>
      </w:pPr>
    </w:p>
    <w:tbl>
      <w:tblPr>
        <w:tblStyle w:val="TableGrid"/>
        <w:tblW w:w="0" w:type="auto"/>
        <w:tblLook w:val="04A0" w:firstRow="1" w:lastRow="0" w:firstColumn="1" w:lastColumn="0" w:noHBand="0" w:noVBand="1"/>
      </w:tblPr>
      <w:tblGrid>
        <w:gridCol w:w="7083"/>
        <w:gridCol w:w="6804"/>
      </w:tblGrid>
      <w:tr w:rsidR="00C35ECF" w:rsidRPr="00526230" w14:paraId="119E8391" w14:textId="77777777" w:rsidTr="00F06B33">
        <w:tc>
          <w:tcPr>
            <w:tcW w:w="7083" w:type="dxa"/>
            <w:shd w:val="clear" w:color="auto" w:fill="FFFFFF" w:themeFill="background1"/>
          </w:tcPr>
          <w:p w14:paraId="3FA34A8A" w14:textId="77777777" w:rsidR="00C35ECF" w:rsidRPr="00526230" w:rsidRDefault="00C35ECF" w:rsidP="00F06B33">
            <w:pPr>
              <w:spacing w:after="160" w:line="259" w:lineRule="auto"/>
              <w:rPr>
                <w:b/>
              </w:rPr>
            </w:pPr>
            <w:r w:rsidRPr="00526230">
              <w:rPr>
                <w:b/>
              </w:rPr>
              <w:t>Importers must be able to verify equivalent standards of quality and safety after reading the relevant Directive.</w:t>
            </w:r>
          </w:p>
          <w:p w14:paraId="766F5CB5" w14:textId="77777777" w:rsidR="00C35ECF" w:rsidRPr="00526230" w:rsidRDefault="00C35ECF" w:rsidP="00F06B33">
            <w:pPr>
              <w:spacing w:after="160" w:line="259" w:lineRule="auto"/>
              <w:rPr>
                <w:b/>
              </w:rPr>
            </w:pPr>
            <w:r w:rsidRPr="00526230">
              <w:rPr>
                <w:b/>
              </w:rPr>
              <w:t>Please ensure that these key points ar</w:t>
            </w:r>
            <w:bookmarkStart w:id="0" w:name="_GoBack"/>
            <w:bookmarkEnd w:id="0"/>
            <w:r w:rsidRPr="00526230">
              <w:rPr>
                <w:b/>
              </w:rPr>
              <w:t>e considered and that the information that is used to ensure equivalence is explicit in these aspects.</w:t>
            </w:r>
          </w:p>
          <w:p w14:paraId="29447E05" w14:textId="77777777" w:rsidR="00C35ECF" w:rsidRPr="00526230" w:rsidRDefault="00C35ECF" w:rsidP="00F06B33">
            <w:pPr>
              <w:spacing w:after="160" w:line="259" w:lineRule="auto"/>
              <w:rPr>
                <w:b/>
              </w:rPr>
            </w:pPr>
          </w:p>
        </w:tc>
        <w:tc>
          <w:tcPr>
            <w:tcW w:w="6804" w:type="dxa"/>
            <w:shd w:val="clear" w:color="auto" w:fill="FFFFFF" w:themeFill="background1"/>
          </w:tcPr>
          <w:p w14:paraId="43A35FCE" w14:textId="77777777" w:rsidR="00C35ECF" w:rsidRPr="00526230" w:rsidRDefault="00C35ECF" w:rsidP="00F06B33">
            <w:pPr>
              <w:spacing w:after="160" w:line="259" w:lineRule="auto"/>
              <w:rPr>
                <w:b/>
              </w:rPr>
            </w:pPr>
            <w:r w:rsidRPr="00526230">
              <w:rPr>
                <w:b/>
              </w:rPr>
              <w:t>Please state how the assurance mechanism can be used to demonstrate equivalent standards of quality and safety of an imported unit from 3CS. A combination of the following may be used: an agreement with the 3CS, accreditation, supplementary information requested from 3CS.</w:t>
            </w:r>
          </w:p>
          <w:p w14:paraId="6D9F4171" w14:textId="77777777" w:rsidR="00C35ECF" w:rsidRPr="00526230" w:rsidRDefault="00C35ECF" w:rsidP="00F06B33">
            <w:pPr>
              <w:spacing w:after="160" w:line="259" w:lineRule="auto"/>
              <w:rPr>
                <w:b/>
              </w:rPr>
            </w:pPr>
          </w:p>
        </w:tc>
      </w:tr>
      <w:tr w:rsidR="00C35ECF" w:rsidRPr="00526230" w14:paraId="2A768D77" w14:textId="77777777" w:rsidTr="00526230">
        <w:tc>
          <w:tcPr>
            <w:tcW w:w="13887" w:type="dxa"/>
            <w:gridSpan w:val="2"/>
            <w:shd w:val="clear" w:color="auto" w:fill="4E1965"/>
          </w:tcPr>
          <w:p w14:paraId="0929FA5E" w14:textId="77777777" w:rsidR="00C35ECF" w:rsidRPr="00526230" w:rsidRDefault="00C35ECF" w:rsidP="00F06B33">
            <w:pPr>
              <w:spacing w:after="160" w:line="259" w:lineRule="auto"/>
              <w:rPr>
                <w:b/>
                <w:i/>
              </w:rPr>
            </w:pPr>
            <w:r w:rsidRPr="00526230">
              <w:rPr>
                <w:b/>
              </w:rPr>
              <w:t>Quality and safety requirements specified by Directive 2006/17/EC:</w:t>
            </w:r>
          </w:p>
        </w:tc>
      </w:tr>
      <w:tr w:rsidR="00C35ECF" w:rsidRPr="00526230" w14:paraId="103DB02B" w14:textId="77777777" w:rsidTr="00526230">
        <w:trPr>
          <w:trHeight w:val="439"/>
        </w:trPr>
        <w:tc>
          <w:tcPr>
            <w:tcW w:w="13887" w:type="dxa"/>
            <w:gridSpan w:val="2"/>
            <w:shd w:val="clear" w:color="auto" w:fill="8DB9CA"/>
          </w:tcPr>
          <w:p w14:paraId="211DD33E" w14:textId="77777777" w:rsidR="00C35ECF" w:rsidRPr="00526230" w:rsidRDefault="00C35ECF" w:rsidP="00F06B33">
            <w:pPr>
              <w:rPr>
                <w:b/>
              </w:rPr>
            </w:pPr>
            <w:r w:rsidRPr="00526230">
              <w:rPr>
                <w:b/>
              </w:rPr>
              <w:t>Donor evaluation</w:t>
            </w:r>
          </w:p>
        </w:tc>
      </w:tr>
      <w:tr w:rsidR="00C35ECF" w:rsidRPr="00526230" w14:paraId="6307BB95" w14:textId="77777777" w:rsidTr="00F06B33">
        <w:tc>
          <w:tcPr>
            <w:tcW w:w="13887" w:type="dxa"/>
            <w:gridSpan w:val="2"/>
            <w:shd w:val="clear" w:color="auto" w:fill="D9D9D9" w:themeFill="background1" w:themeFillShade="D9"/>
          </w:tcPr>
          <w:p w14:paraId="299C0F67" w14:textId="77777777" w:rsidR="00C35ECF" w:rsidRPr="00526230" w:rsidRDefault="00C35ECF" w:rsidP="00F06B33">
            <w:pPr>
              <w:spacing w:after="160" w:line="259" w:lineRule="auto"/>
              <w:rPr>
                <w:b/>
              </w:rPr>
            </w:pPr>
            <w:r w:rsidRPr="00526230">
              <w:rPr>
                <w:b/>
              </w:rPr>
              <w:t>1. Donor Selection</w:t>
            </w:r>
          </w:p>
        </w:tc>
      </w:tr>
      <w:tr w:rsidR="00C35ECF" w:rsidRPr="00526230" w14:paraId="33FBFC43" w14:textId="77777777" w:rsidTr="00F06B33">
        <w:tc>
          <w:tcPr>
            <w:tcW w:w="7083" w:type="dxa"/>
          </w:tcPr>
          <w:p w14:paraId="3AB422D0" w14:textId="77777777" w:rsidR="00C35ECF" w:rsidRPr="00526230" w:rsidRDefault="00C35ECF" w:rsidP="00F06B33">
            <w:pPr>
              <w:numPr>
                <w:ilvl w:val="0"/>
                <w:numId w:val="16"/>
              </w:numPr>
              <w:spacing w:after="160" w:line="259" w:lineRule="auto"/>
            </w:pPr>
            <w:r w:rsidRPr="00526230">
              <w:t xml:space="preserve">Donors that do not meet the criteria in Annex I are excluded unless justified </w:t>
            </w:r>
            <w:proofErr w:type="gramStart"/>
            <w:r w:rsidRPr="00526230">
              <w:t>on the basis of</w:t>
            </w:r>
            <w:proofErr w:type="gramEnd"/>
            <w:r w:rsidRPr="00526230">
              <w:t xml:space="preserve"> a documented risk assessment.</w:t>
            </w:r>
          </w:p>
          <w:p w14:paraId="2BA85DAE" w14:textId="77777777" w:rsidR="00C35ECF" w:rsidRPr="00526230" w:rsidRDefault="00C35ECF" w:rsidP="00F06B33">
            <w:pPr>
              <w:numPr>
                <w:ilvl w:val="0"/>
                <w:numId w:val="16"/>
              </w:numPr>
              <w:spacing w:after="160" w:line="259" w:lineRule="auto"/>
            </w:pPr>
            <w:r w:rsidRPr="00526230">
              <w:t xml:space="preserve">Allogeneic living donors are selected </w:t>
            </w:r>
            <w:proofErr w:type="gramStart"/>
            <w:r w:rsidRPr="00526230">
              <w:t>on the basis of</w:t>
            </w:r>
            <w:proofErr w:type="gramEnd"/>
            <w:r w:rsidRPr="00526230">
              <w:t xml:space="preserve"> their health and medical history, provided on a questionnaire </w:t>
            </w:r>
            <w:r w:rsidRPr="00526230">
              <w:lastRenderedPageBreak/>
              <w:t>and through an interview performed by a qualified and trained health professional.</w:t>
            </w:r>
          </w:p>
        </w:tc>
        <w:tc>
          <w:tcPr>
            <w:tcW w:w="6804" w:type="dxa"/>
          </w:tcPr>
          <w:p w14:paraId="751EA710" w14:textId="77777777" w:rsidR="00C35ECF" w:rsidRPr="00526230" w:rsidRDefault="00C35ECF" w:rsidP="00F06B33">
            <w:pPr>
              <w:spacing w:after="160" w:line="259" w:lineRule="auto"/>
            </w:pPr>
          </w:p>
        </w:tc>
      </w:tr>
      <w:tr w:rsidR="00C35ECF" w:rsidRPr="00526230" w14:paraId="331F090B" w14:textId="77777777" w:rsidTr="00F06B33">
        <w:tc>
          <w:tcPr>
            <w:tcW w:w="13887" w:type="dxa"/>
            <w:gridSpan w:val="2"/>
            <w:shd w:val="clear" w:color="auto" w:fill="D9D9D9" w:themeFill="background1" w:themeFillShade="D9"/>
          </w:tcPr>
          <w:p w14:paraId="65095C19" w14:textId="77777777" w:rsidR="00C35ECF" w:rsidRPr="00526230" w:rsidRDefault="00C35ECF" w:rsidP="00F06B33">
            <w:pPr>
              <w:spacing w:after="160" w:line="259" w:lineRule="auto"/>
              <w:rPr>
                <w:b/>
              </w:rPr>
            </w:pPr>
            <w:r w:rsidRPr="00526230">
              <w:rPr>
                <w:b/>
              </w:rPr>
              <w:t>2. Laboratory tests required for donors</w:t>
            </w:r>
          </w:p>
        </w:tc>
      </w:tr>
      <w:tr w:rsidR="00C35ECF" w:rsidRPr="00526230" w14:paraId="4B113358" w14:textId="77777777" w:rsidTr="00F06B33">
        <w:tc>
          <w:tcPr>
            <w:tcW w:w="7083" w:type="dxa"/>
          </w:tcPr>
          <w:p w14:paraId="48AABC4B" w14:textId="77777777" w:rsidR="00C35ECF" w:rsidRPr="00526230" w:rsidRDefault="00C35ECF" w:rsidP="00F06B33">
            <w:pPr>
              <w:numPr>
                <w:ilvl w:val="0"/>
                <w:numId w:val="17"/>
              </w:numPr>
              <w:spacing w:after="160" w:line="259" w:lineRule="auto"/>
            </w:pPr>
            <w:r w:rsidRPr="00526230">
              <w:t>The mandatory minimum biological tests are carried out required by Annex II.</w:t>
            </w:r>
          </w:p>
          <w:p w14:paraId="59066628" w14:textId="77777777" w:rsidR="00C35ECF" w:rsidRPr="00526230" w:rsidRDefault="00C35ECF" w:rsidP="00F06B33">
            <w:pPr>
              <w:numPr>
                <w:ilvl w:val="0"/>
                <w:numId w:val="17"/>
              </w:numPr>
              <w:spacing w:after="160" w:line="259" w:lineRule="auto"/>
            </w:pPr>
            <w:r w:rsidRPr="00526230">
              <w:t>The test must be carried out by a qualified laboratory. The type of test used must be validated for the purpose according with current scientific knowledge.</w:t>
            </w:r>
          </w:p>
          <w:p w14:paraId="6589EF5C" w14:textId="6C5280E9" w:rsidR="00C35ECF" w:rsidRPr="00526230" w:rsidRDefault="00C35ECF" w:rsidP="00F06B33">
            <w:pPr>
              <w:numPr>
                <w:ilvl w:val="0"/>
                <w:numId w:val="17"/>
              </w:numPr>
              <w:spacing w:after="160" w:line="259" w:lineRule="auto"/>
            </w:pPr>
            <w:r w:rsidRPr="00526230">
              <w:t>The time that blood samples are obtained from the donor in relation to the donation must be appropriate for the type of tissue</w:t>
            </w:r>
            <w:r w:rsidR="00CE0D07" w:rsidRPr="00526230">
              <w:t>s or cells</w:t>
            </w:r>
            <w:r w:rsidRPr="00526230">
              <w:t xml:space="preserve"> procured.</w:t>
            </w:r>
          </w:p>
        </w:tc>
        <w:tc>
          <w:tcPr>
            <w:tcW w:w="6804" w:type="dxa"/>
          </w:tcPr>
          <w:p w14:paraId="77B08CA9" w14:textId="77777777" w:rsidR="00C35ECF" w:rsidRPr="00526230" w:rsidRDefault="00C35ECF" w:rsidP="00F06B33">
            <w:pPr>
              <w:spacing w:after="160" w:line="259" w:lineRule="auto"/>
            </w:pPr>
          </w:p>
        </w:tc>
      </w:tr>
      <w:tr w:rsidR="00C35ECF" w:rsidRPr="00526230" w14:paraId="00616F69" w14:textId="77777777" w:rsidTr="00526230">
        <w:tc>
          <w:tcPr>
            <w:tcW w:w="13887" w:type="dxa"/>
            <w:gridSpan w:val="2"/>
            <w:shd w:val="clear" w:color="auto" w:fill="8DB9CA"/>
          </w:tcPr>
          <w:p w14:paraId="6DEB8BDC" w14:textId="77777777" w:rsidR="00C35ECF" w:rsidRPr="00526230" w:rsidRDefault="00C35ECF" w:rsidP="00F06B33">
            <w:pPr>
              <w:spacing w:after="160" w:line="259" w:lineRule="auto"/>
              <w:rPr>
                <w:b/>
              </w:rPr>
            </w:pPr>
            <w:r w:rsidRPr="00526230">
              <w:rPr>
                <w:b/>
              </w:rPr>
              <w:t>Procurement</w:t>
            </w:r>
          </w:p>
        </w:tc>
      </w:tr>
      <w:tr w:rsidR="00C35ECF" w:rsidRPr="00526230" w14:paraId="39D91A43" w14:textId="77777777" w:rsidTr="00F06B33">
        <w:tc>
          <w:tcPr>
            <w:tcW w:w="13887" w:type="dxa"/>
            <w:gridSpan w:val="2"/>
            <w:shd w:val="clear" w:color="auto" w:fill="D9D9D9" w:themeFill="background1" w:themeFillShade="D9"/>
          </w:tcPr>
          <w:p w14:paraId="34FBC59E" w14:textId="77777777" w:rsidR="00C35ECF" w:rsidRPr="00526230" w:rsidRDefault="00C35ECF" w:rsidP="00F06B33">
            <w:pPr>
              <w:spacing w:after="160" w:line="259" w:lineRule="auto"/>
              <w:rPr>
                <w:b/>
              </w:rPr>
            </w:pPr>
            <w:r w:rsidRPr="00526230">
              <w:rPr>
                <w:b/>
              </w:rPr>
              <w:t>3. Consent and donor identification</w:t>
            </w:r>
          </w:p>
        </w:tc>
      </w:tr>
      <w:tr w:rsidR="00C35ECF" w:rsidRPr="00526230" w14:paraId="3DA48178" w14:textId="77777777" w:rsidTr="00F06B33">
        <w:tc>
          <w:tcPr>
            <w:tcW w:w="7083" w:type="dxa"/>
          </w:tcPr>
          <w:p w14:paraId="58D158BA" w14:textId="7265E5B7" w:rsidR="00C35ECF" w:rsidRPr="00526230" w:rsidRDefault="00FE397C" w:rsidP="00F06B33">
            <w:pPr>
              <w:numPr>
                <w:ilvl w:val="0"/>
                <w:numId w:val="18"/>
              </w:numPr>
              <w:spacing w:after="160" w:line="259" w:lineRule="auto"/>
            </w:pPr>
            <w:r w:rsidRPr="00526230">
              <w:t>I</w:t>
            </w:r>
            <w:r w:rsidR="00C35ECF" w:rsidRPr="00526230">
              <w:t>t is good practice to obtain consent in the source country and importers should satisfy themselves that consent is part of the process within the source country by which the tissues and cells are obtained</w:t>
            </w:r>
            <w:r w:rsidR="00C27A39" w:rsidRPr="00526230">
              <w:t>.</w:t>
            </w:r>
          </w:p>
          <w:p w14:paraId="7245AFFC" w14:textId="77777777" w:rsidR="00C35ECF" w:rsidRPr="00526230" w:rsidRDefault="00C35ECF" w:rsidP="00F06B33">
            <w:pPr>
              <w:numPr>
                <w:ilvl w:val="0"/>
                <w:numId w:val="18"/>
              </w:numPr>
              <w:spacing w:after="160" w:line="259" w:lineRule="auto"/>
            </w:pPr>
            <w:r w:rsidRPr="00526230">
              <w:t>Donors have been reliably identified.</w:t>
            </w:r>
          </w:p>
        </w:tc>
        <w:tc>
          <w:tcPr>
            <w:tcW w:w="6804" w:type="dxa"/>
          </w:tcPr>
          <w:p w14:paraId="767D3D45" w14:textId="77777777" w:rsidR="00C35ECF" w:rsidRPr="00526230" w:rsidRDefault="00C35ECF" w:rsidP="00F06B33">
            <w:pPr>
              <w:spacing w:after="160" w:line="259" w:lineRule="auto"/>
            </w:pPr>
          </w:p>
        </w:tc>
      </w:tr>
      <w:tr w:rsidR="00C35ECF" w:rsidRPr="00526230" w14:paraId="1F94B22C" w14:textId="77777777" w:rsidTr="00F06B33">
        <w:tc>
          <w:tcPr>
            <w:tcW w:w="13887" w:type="dxa"/>
            <w:gridSpan w:val="2"/>
            <w:shd w:val="clear" w:color="auto" w:fill="D9D9D9" w:themeFill="background1" w:themeFillShade="D9"/>
          </w:tcPr>
          <w:p w14:paraId="6B07A6BE" w14:textId="77777777" w:rsidR="00C35ECF" w:rsidRPr="00526230" w:rsidRDefault="00C35ECF" w:rsidP="00F06B33">
            <w:pPr>
              <w:spacing w:after="160" w:line="259" w:lineRule="auto"/>
              <w:rPr>
                <w:b/>
              </w:rPr>
            </w:pPr>
            <w:r w:rsidRPr="00526230">
              <w:rPr>
                <w:b/>
              </w:rPr>
              <w:t>4. Procurement procedures for tissues and cells</w:t>
            </w:r>
          </w:p>
        </w:tc>
      </w:tr>
      <w:tr w:rsidR="00C35ECF" w:rsidRPr="00526230" w14:paraId="793F84C4" w14:textId="77777777" w:rsidTr="00F06B33">
        <w:tc>
          <w:tcPr>
            <w:tcW w:w="7083" w:type="dxa"/>
          </w:tcPr>
          <w:p w14:paraId="2684123C" w14:textId="48FBFBC5" w:rsidR="00C35ECF" w:rsidRPr="00526230" w:rsidRDefault="00C35ECF" w:rsidP="00F06B33">
            <w:pPr>
              <w:numPr>
                <w:ilvl w:val="0"/>
                <w:numId w:val="19"/>
              </w:numPr>
              <w:spacing w:after="160" w:line="259" w:lineRule="auto"/>
            </w:pPr>
            <w:r w:rsidRPr="00526230">
              <w:t>The procurement procedures must protect those properties of the tissue</w:t>
            </w:r>
            <w:r w:rsidR="0077130E" w:rsidRPr="00526230">
              <w:t xml:space="preserve">s and </w:t>
            </w:r>
            <w:r w:rsidRPr="00526230">
              <w:t xml:space="preserve">cells that are required for their ultimate clinical use, and at the same time minimise the risk of microbiological contamination during the </w:t>
            </w:r>
            <w:r w:rsidRPr="00526230">
              <w:lastRenderedPageBreak/>
              <w:t>process, particularly when tissues and cells cannot subsequently be sterilised.</w:t>
            </w:r>
          </w:p>
          <w:p w14:paraId="33BC4FE1" w14:textId="5EFE5ABC" w:rsidR="00C35ECF" w:rsidRPr="00526230" w:rsidRDefault="00C35ECF" w:rsidP="00F06B33">
            <w:pPr>
              <w:numPr>
                <w:ilvl w:val="0"/>
                <w:numId w:val="19"/>
              </w:numPr>
              <w:spacing w:after="160" w:line="259" w:lineRule="auto"/>
            </w:pPr>
            <w:r w:rsidRPr="00526230">
              <w:t>Sterile instruments and devices must be used for tissue</w:t>
            </w:r>
            <w:r w:rsidR="0077130E" w:rsidRPr="00526230">
              <w:t>s</w:t>
            </w:r>
            <w:r w:rsidRPr="00526230">
              <w:t xml:space="preserve"> and cell</w:t>
            </w:r>
            <w:r w:rsidR="0077130E" w:rsidRPr="00526230">
              <w:t>s</w:t>
            </w:r>
            <w:r w:rsidRPr="00526230">
              <w:t xml:space="preserve"> procurement. Instruments and devices must be of good quality, validated or specifically certified and regularly maintained for the procurement of tissues and cells. </w:t>
            </w:r>
          </w:p>
        </w:tc>
        <w:tc>
          <w:tcPr>
            <w:tcW w:w="6804" w:type="dxa"/>
          </w:tcPr>
          <w:p w14:paraId="5A513A89" w14:textId="77777777" w:rsidR="00C35ECF" w:rsidRPr="00526230" w:rsidRDefault="00C35ECF" w:rsidP="00F06B33">
            <w:pPr>
              <w:spacing w:after="160" w:line="259" w:lineRule="auto"/>
            </w:pPr>
          </w:p>
        </w:tc>
      </w:tr>
      <w:tr w:rsidR="00C35ECF" w:rsidRPr="00526230" w14:paraId="53613765" w14:textId="77777777" w:rsidTr="00F06B33">
        <w:tc>
          <w:tcPr>
            <w:tcW w:w="13887" w:type="dxa"/>
            <w:gridSpan w:val="2"/>
            <w:shd w:val="clear" w:color="auto" w:fill="D9D9D9" w:themeFill="background1" w:themeFillShade="D9"/>
          </w:tcPr>
          <w:p w14:paraId="14D53BBB" w14:textId="77777777" w:rsidR="00C35ECF" w:rsidRPr="00526230" w:rsidRDefault="00C35ECF" w:rsidP="00F06B33">
            <w:pPr>
              <w:spacing w:after="160" w:line="259" w:lineRule="auto"/>
              <w:rPr>
                <w:b/>
              </w:rPr>
            </w:pPr>
            <w:r w:rsidRPr="00526230">
              <w:rPr>
                <w:b/>
              </w:rPr>
              <w:t>5. Donor documentation</w:t>
            </w:r>
          </w:p>
        </w:tc>
      </w:tr>
      <w:tr w:rsidR="00C35ECF" w:rsidRPr="00526230" w14:paraId="13E86965" w14:textId="77777777" w:rsidTr="00F06B33">
        <w:tc>
          <w:tcPr>
            <w:tcW w:w="7083" w:type="dxa"/>
          </w:tcPr>
          <w:p w14:paraId="5396FBF3" w14:textId="77777777" w:rsidR="00C35ECF" w:rsidRPr="00526230" w:rsidRDefault="00C35ECF" w:rsidP="00F06B33">
            <w:pPr>
              <w:numPr>
                <w:ilvl w:val="0"/>
                <w:numId w:val="20"/>
              </w:numPr>
              <w:spacing w:after="160" w:line="259" w:lineRule="auto"/>
            </w:pPr>
            <w:r w:rsidRPr="00526230">
              <w:t>Donor records required by Annex IV 1.4.1 (a) to (h) must be available.</w:t>
            </w:r>
          </w:p>
          <w:p w14:paraId="624C8672" w14:textId="77777777" w:rsidR="00C35ECF" w:rsidRPr="00526230" w:rsidRDefault="00C35ECF" w:rsidP="00F06B33">
            <w:pPr>
              <w:numPr>
                <w:ilvl w:val="0"/>
                <w:numId w:val="20"/>
              </w:numPr>
              <w:spacing w:after="160" w:line="259" w:lineRule="auto"/>
            </w:pPr>
            <w:r w:rsidRPr="00526230">
              <w:t>A procurement report containing the information required by Annex IV 1.4.2 (a) to (g) must be produced.</w:t>
            </w:r>
          </w:p>
          <w:p w14:paraId="2CCEB635" w14:textId="77777777" w:rsidR="00C35ECF" w:rsidRPr="00526230" w:rsidRDefault="00C35ECF" w:rsidP="00F06B33">
            <w:pPr>
              <w:numPr>
                <w:ilvl w:val="0"/>
                <w:numId w:val="20"/>
              </w:numPr>
              <w:spacing w:after="160" w:line="259" w:lineRule="auto"/>
            </w:pPr>
            <w:r w:rsidRPr="00526230">
              <w:t>Donor records required for full traceability must be kept for a minimum of 30 years after clinical use, or the expiry date, in an appropriate archive.</w:t>
            </w:r>
          </w:p>
          <w:p w14:paraId="1130CD39" w14:textId="77777777" w:rsidR="00C35ECF" w:rsidRPr="00526230" w:rsidRDefault="00C35ECF" w:rsidP="00F06B33">
            <w:pPr>
              <w:numPr>
                <w:ilvl w:val="0"/>
                <w:numId w:val="20"/>
              </w:numPr>
              <w:spacing w:after="160" w:line="259" w:lineRule="auto"/>
            </w:pPr>
            <w:r w:rsidRPr="00526230">
              <w:t>The complete donor records must be reviewed and assessed for suitability and signed by a qualified health professional.</w:t>
            </w:r>
          </w:p>
        </w:tc>
        <w:tc>
          <w:tcPr>
            <w:tcW w:w="6804" w:type="dxa"/>
          </w:tcPr>
          <w:p w14:paraId="183DBF81" w14:textId="77777777" w:rsidR="00C35ECF" w:rsidRPr="00526230" w:rsidRDefault="00C35ECF" w:rsidP="00F06B33">
            <w:pPr>
              <w:spacing w:after="160" w:line="259" w:lineRule="auto"/>
            </w:pPr>
          </w:p>
        </w:tc>
      </w:tr>
      <w:tr w:rsidR="00C35ECF" w:rsidRPr="00526230" w14:paraId="24524E07" w14:textId="77777777" w:rsidTr="00F06B33">
        <w:tc>
          <w:tcPr>
            <w:tcW w:w="13887" w:type="dxa"/>
            <w:gridSpan w:val="2"/>
            <w:shd w:val="clear" w:color="auto" w:fill="D9D9D9" w:themeFill="background1" w:themeFillShade="D9"/>
          </w:tcPr>
          <w:p w14:paraId="561FFDA4" w14:textId="77777777" w:rsidR="00C35ECF" w:rsidRPr="00526230" w:rsidRDefault="00C35ECF" w:rsidP="00F06B33">
            <w:pPr>
              <w:spacing w:after="160" w:line="259" w:lineRule="auto"/>
              <w:rPr>
                <w:b/>
              </w:rPr>
            </w:pPr>
            <w:r w:rsidRPr="00526230">
              <w:rPr>
                <w:b/>
              </w:rPr>
              <w:t>6. Packaging</w:t>
            </w:r>
          </w:p>
        </w:tc>
      </w:tr>
      <w:tr w:rsidR="00C35ECF" w:rsidRPr="00526230" w14:paraId="3009448B" w14:textId="77777777" w:rsidTr="00F06B33">
        <w:tc>
          <w:tcPr>
            <w:tcW w:w="7083" w:type="dxa"/>
          </w:tcPr>
          <w:p w14:paraId="04882708" w14:textId="2F7E4185" w:rsidR="00C35ECF" w:rsidRPr="00526230" w:rsidRDefault="00C35ECF" w:rsidP="00F06B33">
            <w:pPr>
              <w:numPr>
                <w:ilvl w:val="0"/>
                <w:numId w:val="21"/>
              </w:numPr>
              <w:spacing w:after="160" w:line="259" w:lineRule="auto"/>
            </w:pPr>
            <w:r w:rsidRPr="00526230">
              <w:t>Following procurement, all recovered tissues and cells must be packaged in a manner which minimises the risk of contamination and must be stored at temperatures that preserve the required characteristics and biological function of the</w:t>
            </w:r>
            <w:r w:rsidR="005C49BF" w:rsidRPr="00526230">
              <w:t xml:space="preserve"> </w:t>
            </w:r>
            <w:r w:rsidRPr="00526230">
              <w:t>tissues</w:t>
            </w:r>
            <w:r w:rsidR="005C49BF" w:rsidRPr="00526230">
              <w:t xml:space="preserve"> or cells</w:t>
            </w:r>
            <w:r w:rsidRPr="00526230">
              <w:t>.</w:t>
            </w:r>
          </w:p>
          <w:p w14:paraId="764E1221" w14:textId="75F8BF3A" w:rsidR="00C35ECF" w:rsidRPr="00526230" w:rsidRDefault="00C35ECF" w:rsidP="00F06B33">
            <w:pPr>
              <w:numPr>
                <w:ilvl w:val="0"/>
                <w:numId w:val="21"/>
              </w:numPr>
              <w:spacing w:after="160" w:line="259" w:lineRule="auto"/>
            </w:pPr>
            <w:r w:rsidRPr="00526230">
              <w:lastRenderedPageBreak/>
              <w:t>The packaged tissues</w:t>
            </w:r>
            <w:r w:rsidR="009B7886" w:rsidRPr="00526230">
              <w:t xml:space="preserve"> or cells</w:t>
            </w:r>
            <w:r w:rsidRPr="00526230">
              <w:t xml:space="preserve"> must be shipped in a container which is suitable for the transport of biological materials and which maintains the safety and quality of the contained tissues or cells.</w:t>
            </w:r>
          </w:p>
          <w:p w14:paraId="2C1A6CFB" w14:textId="77777777" w:rsidR="00C35ECF" w:rsidRPr="00526230" w:rsidRDefault="00C35ECF" w:rsidP="00F06B33">
            <w:pPr>
              <w:numPr>
                <w:ilvl w:val="0"/>
                <w:numId w:val="21"/>
              </w:numPr>
              <w:spacing w:after="160" w:line="259" w:lineRule="auto"/>
            </w:pPr>
            <w:r w:rsidRPr="00526230">
              <w:t xml:space="preserve">Any accompanying tissue or blood samples for testing must be accurately labelled to ensure identification with the </w:t>
            </w:r>
            <w:proofErr w:type="gramStart"/>
            <w:r w:rsidRPr="00526230">
              <w:t>donor, and</w:t>
            </w:r>
            <w:proofErr w:type="gramEnd"/>
            <w:r w:rsidRPr="00526230">
              <w:t xml:space="preserve"> must include a record of the time and place the specimen was taken.</w:t>
            </w:r>
          </w:p>
        </w:tc>
        <w:tc>
          <w:tcPr>
            <w:tcW w:w="6804" w:type="dxa"/>
          </w:tcPr>
          <w:p w14:paraId="0CD3AFBB" w14:textId="77777777" w:rsidR="00C35ECF" w:rsidRPr="00526230" w:rsidRDefault="00C35ECF" w:rsidP="00F06B33">
            <w:pPr>
              <w:spacing w:after="160" w:line="259" w:lineRule="auto"/>
            </w:pPr>
          </w:p>
        </w:tc>
      </w:tr>
      <w:tr w:rsidR="00C35ECF" w:rsidRPr="00526230" w14:paraId="3F00A1CC" w14:textId="77777777" w:rsidTr="00F06B33">
        <w:tc>
          <w:tcPr>
            <w:tcW w:w="13887" w:type="dxa"/>
            <w:gridSpan w:val="2"/>
            <w:shd w:val="clear" w:color="auto" w:fill="D9D9D9" w:themeFill="background1" w:themeFillShade="D9"/>
          </w:tcPr>
          <w:p w14:paraId="6E975765" w14:textId="7CBB0534" w:rsidR="00C35ECF" w:rsidRPr="00526230" w:rsidRDefault="00C35ECF" w:rsidP="00F06B33">
            <w:pPr>
              <w:spacing w:after="160" w:line="259" w:lineRule="auto"/>
              <w:rPr>
                <w:b/>
              </w:rPr>
            </w:pPr>
            <w:r w:rsidRPr="00526230">
              <w:rPr>
                <w:b/>
              </w:rPr>
              <w:t>7. Labelling of the procured tissues</w:t>
            </w:r>
            <w:r w:rsidR="00E03495" w:rsidRPr="00526230">
              <w:rPr>
                <w:b/>
              </w:rPr>
              <w:t xml:space="preserve"> and </w:t>
            </w:r>
            <w:r w:rsidRPr="00526230">
              <w:rPr>
                <w:b/>
              </w:rPr>
              <w:t>cells</w:t>
            </w:r>
          </w:p>
        </w:tc>
      </w:tr>
      <w:tr w:rsidR="00C35ECF" w:rsidRPr="00526230" w14:paraId="4DDAFE5B" w14:textId="77777777" w:rsidTr="00F06B33">
        <w:tc>
          <w:tcPr>
            <w:tcW w:w="7083" w:type="dxa"/>
          </w:tcPr>
          <w:p w14:paraId="164BDC5D" w14:textId="571FA4A4" w:rsidR="00C35ECF" w:rsidRPr="00526230" w:rsidRDefault="00C35ECF" w:rsidP="00F06B33">
            <w:pPr>
              <w:numPr>
                <w:ilvl w:val="0"/>
                <w:numId w:val="22"/>
              </w:numPr>
              <w:spacing w:after="160" w:line="259" w:lineRule="auto"/>
            </w:pPr>
            <w:r w:rsidRPr="00526230">
              <w:t>At the time of procurement, every package containing tissues and cells must be labelled. The primary tissue</w:t>
            </w:r>
            <w:r w:rsidR="00E03495" w:rsidRPr="00526230">
              <w:t xml:space="preserve">s or </w:t>
            </w:r>
            <w:r w:rsidRPr="00526230">
              <w:t>cell</w:t>
            </w:r>
            <w:r w:rsidR="00E03495" w:rsidRPr="00526230">
              <w:t>s</w:t>
            </w:r>
            <w:r w:rsidRPr="00526230">
              <w:t xml:space="preserve"> container must indicate the donation identification or code and the type of tissues or cells.</w:t>
            </w:r>
          </w:p>
          <w:p w14:paraId="775199AC" w14:textId="77777777" w:rsidR="00C35ECF" w:rsidRPr="00526230" w:rsidRDefault="00C35ECF" w:rsidP="00F06B33">
            <w:pPr>
              <w:numPr>
                <w:ilvl w:val="0"/>
                <w:numId w:val="22"/>
              </w:numPr>
              <w:spacing w:after="160" w:line="259" w:lineRule="auto"/>
            </w:pPr>
            <w:r w:rsidRPr="00526230">
              <w:t>The additional information required by Annex IV point 1.6 (a) to (e) must also be included either on the label or on a separate sheet accompanying the primary package.</w:t>
            </w:r>
          </w:p>
        </w:tc>
        <w:tc>
          <w:tcPr>
            <w:tcW w:w="6804" w:type="dxa"/>
          </w:tcPr>
          <w:p w14:paraId="10815D0A" w14:textId="77777777" w:rsidR="00C35ECF" w:rsidRPr="00526230" w:rsidRDefault="00C35ECF" w:rsidP="00F06B33">
            <w:pPr>
              <w:spacing w:after="160" w:line="259" w:lineRule="auto"/>
            </w:pPr>
          </w:p>
        </w:tc>
      </w:tr>
      <w:tr w:rsidR="00C35ECF" w:rsidRPr="00526230" w14:paraId="34099394" w14:textId="77777777" w:rsidTr="00F06B33">
        <w:tc>
          <w:tcPr>
            <w:tcW w:w="13887" w:type="dxa"/>
            <w:gridSpan w:val="2"/>
            <w:shd w:val="clear" w:color="auto" w:fill="D9D9D9" w:themeFill="background1" w:themeFillShade="D9"/>
          </w:tcPr>
          <w:p w14:paraId="655CCBF6" w14:textId="0939371A" w:rsidR="00C35ECF" w:rsidRPr="00526230" w:rsidRDefault="00A207B7" w:rsidP="00F06B33">
            <w:pPr>
              <w:spacing w:after="160" w:line="259" w:lineRule="auto"/>
              <w:rPr>
                <w:b/>
              </w:rPr>
            </w:pPr>
            <w:r w:rsidRPr="00526230">
              <w:rPr>
                <w:b/>
              </w:rPr>
              <w:t>8</w:t>
            </w:r>
            <w:r w:rsidR="00C35ECF" w:rsidRPr="00526230">
              <w:rPr>
                <w:b/>
              </w:rPr>
              <w:t>. Labelling of the shipping container</w:t>
            </w:r>
          </w:p>
        </w:tc>
      </w:tr>
      <w:tr w:rsidR="00C35ECF" w:rsidRPr="00526230" w14:paraId="353FC232" w14:textId="77777777" w:rsidTr="00F06B33">
        <w:tc>
          <w:tcPr>
            <w:tcW w:w="7083" w:type="dxa"/>
          </w:tcPr>
          <w:p w14:paraId="6E6F6E3A" w14:textId="77777777" w:rsidR="00C35ECF" w:rsidRPr="00526230" w:rsidRDefault="00C35ECF" w:rsidP="00F06B33">
            <w:pPr>
              <w:numPr>
                <w:ilvl w:val="0"/>
                <w:numId w:val="23"/>
              </w:numPr>
              <w:spacing w:after="160" w:line="259" w:lineRule="auto"/>
            </w:pPr>
            <w:r w:rsidRPr="00526230">
              <w:t>Shipping containers must be labelled with the information required by Annex IV point 1.7 (a) to (i).</w:t>
            </w:r>
          </w:p>
        </w:tc>
        <w:tc>
          <w:tcPr>
            <w:tcW w:w="6804" w:type="dxa"/>
          </w:tcPr>
          <w:p w14:paraId="43E4A2A1" w14:textId="77777777" w:rsidR="00C35ECF" w:rsidRPr="00526230" w:rsidRDefault="00C35ECF" w:rsidP="00F06B33">
            <w:pPr>
              <w:spacing w:after="160" w:line="259" w:lineRule="auto"/>
            </w:pPr>
          </w:p>
        </w:tc>
      </w:tr>
      <w:tr w:rsidR="00C35ECF" w:rsidRPr="00526230" w14:paraId="14D02D4A" w14:textId="77777777" w:rsidTr="00526230">
        <w:tc>
          <w:tcPr>
            <w:tcW w:w="13887" w:type="dxa"/>
            <w:gridSpan w:val="2"/>
            <w:shd w:val="clear" w:color="auto" w:fill="4E1965"/>
          </w:tcPr>
          <w:p w14:paraId="6A09CB7B" w14:textId="77777777" w:rsidR="00C35ECF" w:rsidRPr="00526230" w:rsidRDefault="00C35ECF" w:rsidP="00F06B33">
            <w:pPr>
              <w:spacing w:after="160" w:line="259" w:lineRule="auto"/>
              <w:rPr>
                <w:b/>
              </w:rPr>
            </w:pPr>
            <w:r w:rsidRPr="00526230">
              <w:rPr>
                <w:b/>
              </w:rPr>
              <w:t>Quality and safety requirements specified by Directive 2006/86/EC:</w:t>
            </w:r>
          </w:p>
        </w:tc>
      </w:tr>
      <w:tr w:rsidR="00C35ECF" w:rsidRPr="00526230" w14:paraId="1852DBFB" w14:textId="77777777" w:rsidTr="00526230">
        <w:tc>
          <w:tcPr>
            <w:tcW w:w="13887" w:type="dxa"/>
            <w:gridSpan w:val="2"/>
            <w:shd w:val="clear" w:color="auto" w:fill="8DB9CA"/>
          </w:tcPr>
          <w:p w14:paraId="1166302D" w14:textId="77777777" w:rsidR="00C35ECF" w:rsidRPr="00526230" w:rsidRDefault="00C35ECF" w:rsidP="00F06B33">
            <w:pPr>
              <w:spacing w:after="160" w:line="259" w:lineRule="auto"/>
              <w:rPr>
                <w:b/>
              </w:rPr>
            </w:pPr>
            <w:r w:rsidRPr="00526230">
              <w:rPr>
                <w:b/>
              </w:rPr>
              <w:t>Processing</w:t>
            </w:r>
          </w:p>
        </w:tc>
      </w:tr>
      <w:tr w:rsidR="00C35ECF" w:rsidRPr="00526230" w14:paraId="21995F12" w14:textId="77777777" w:rsidTr="00F06B33">
        <w:tc>
          <w:tcPr>
            <w:tcW w:w="13887" w:type="dxa"/>
            <w:gridSpan w:val="2"/>
            <w:shd w:val="clear" w:color="auto" w:fill="D9D9D9" w:themeFill="background1" w:themeFillShade="D9"/>
          </w:tcPr>
          <w:p w14:paraId="3DCDF769" w14:textId="73039C4F" w:rsidR="00C35ECF" w:rsidRPr="00526230" w:rsidRDefault="00A207B7" w:rsidP="00F06B33">
            <w:pPr>
              <w:spacing w:after="160" w:line="259" w:lineRule="auto"/>
              <w:rPr>
                <w:b/>
              </w:rPr>
            </w:pPr>
            <w:r w:rsidRPr="00526230">
              <w:rPr>
                <w:b/>
              </w:rPr>
              <w:t>9</w:t>
            </w:r>
            <w:r w:rsidR="00C35ECF" w:rsidRPr="00526230">
              <w:rPr>
                <w:b/>
              </w:rPr>
              <w:t>. Equipment and materials</w:t>
            </w:r>
          </w:p>
        </w:tc>
      </w:tr>
      <w:tr w:rsidR="00C35ECF" w:rsidRPr="00526230" w14:paraId="422620B6" w14:textId="77777777" w:rsidTr="00F06B33">
        <w:tc>
          <w:tcPr>
            <w:tcW w:w="7083" w:type="dxa"/>
          </w:tcPr>
          <w:p w14:paraId="13E10CE9" w14:textId="77777777" w:rsidR="00C35ECF" w:rsidRPr="00526230" w:rsidRDefault="00C35ECF" w:rsidP="00F06B33">
            <w:pPr>
              <w:numPr>
                <w:ilvl w:val="0"/>
                <w:numId w:val="24"/>
              </w:numPr>
              <w:spacing w:after="160" w:line="259" w:lineRule="auto"/>
            </w:pPr>
            <w:r w:rsidRPr="00526230">
              <w:t xml:space="preserve">All critical equipment and technical devices must be identified and validated, regularly inspected and </w:t>
            </w:r>
            <w:r w:rsidRPr="00526230">
              <w:lastRenderedPageBreak/>
              <w:t xml:space="preserve">preventively maintained in accordance with the manufacturers' instructions. </w:t>
            </w:r>
          </w:p>
          <w:p w14:paraId="3BB8F22E" w14:textId="52738FEA" w:rsidR="00C35ECF" w:rsidRPr="00526230" w:rsidRDefault="00C35ECF" w:rsidP="00F06B33">
            <w:pPr>
              <w:numPr>
                <w:ilvl w:val="0"/>
                <w:numId w:val="24"/>
              </w:numPr>
              <w:spacing w:after="160" w:line="259" w:lineRule="auto"/>
            </w:pPr>
            <w:r w:rsidRPr="00526230">
              <w:t>Where equipment or materials affect critical processing or storage parameters (e.g. temperature, pressure, particle counts, microbial contamination levels), they must be identified and must be the subject of appropriate monitoring, alerts, alarms and corrective action, as required, to detect malfunctions and defects and to ensure that the critical parameters are maintained within acceptable limits at all times. All equipment with a critical measuring function must be calibrated against a traceable standard if available</w:t>
            </w:r>
            <w:r w:rsidR="00F75043" w:rsidRPr="00526230">
              <w:t>.</w:t>
            </w:r>
          </w:p>
          <w:p w14:paraId="412F96A4" w14:textId="77777777" w:rsidR="00C35ECF" w:rsidRPr="00526230" w:rsidRDefault="00C35ECF" w:rsidP="00F06B33">
            <w:pPr>
              <w:numPr>
                <w:ilvl w:val="0"/>
                <w:numId w:val="24"/>
              </w:numPr>
              <w:spacing w:after="160" w:line="259" w:lineRule="auto"/>
            </w:pPr>
            <w:r w:rsidRPr="00526230">
              <w:t xml:space="preserve">The procedures for the activities must detail the specifications for all critical materials and reagents. </w:t>
            </w:r>
          </w:p>
        </w:tc>
        <w:tc>
          <w:tcPr>
            <w:tcW w:w="6804" w:type="dxa"/>
          </w:tcPr>
          <w:p w14:paraId="59B2F9CD" w14:textId="77777777" w:rsidR="00C35ECF" w:rsidRPr="00526230" w:rsidRDefault="00C35ECF" w:rsidP="00F06B33">
            <w:pPr>
              <w:spacing w:after="160" w:line="259" w:lineRule="auto"/>
            </w:pPr>
          </w:p>
        </w:tc>
      </w:tr>
      <w:tr w:rsidR="00C35ECF" w:rsidRPr="00526230" w14:paraId="6504939F" w14:textId="77777777" w:rsidTr="00F06B33">
        <w:tc>
          <w:tcPr>
            <w:tcW w:w="13887" w:type="dxa"/>
            <w:gridSpan w:val="2"/>
            <w:shd w:val="clear" w:color="auto" w:fill="D9D9D9" w:themeFill="background1" w:themeFillShade="D9"/>
          </w:tcPr>
          <w:p w14:paraId="4BC1CDE4" w14:textId="6C9087EB" w:rsidR="00C35ECF" w:rsidRPr="00526230" w:rsidRDefault="00C35ECF" w:rsidP="00F06B33">
            <w:pPr>
              <w:spacing w:after="160" w:line="259" w:lineRule="auto"/>
              <w:rPr>
                <w:b/>
              </w:rPr>
            </w:pPr>
            <w:r w:rsidRPr="00526230">
              <w:rPr>
                <w:b/>
              </w:rPr>
              <w:t>1</w:t>
            </w:r>
            <w:r w:rsidR="00A207B7" w:rsidRPr="00526230">
              <w:rPr>
                <w:b/>
              </w:rPr>
              <w:t>0</w:t>
            </w:r>
            <w:r w:rsidRPr="00526230">
              <w:rPr>
                <w:b/>
              </w:rPr>
              <w:t>. Facilities/premises</w:t>
            </w:r>
          </w:p>
        </w:tc>
      </w:tr>
      <w:tr w:rsidR="00C35ECF" w:rsidRPr="00526230" w14:paraId="3D9F47AF" w14:textId="77777777" w:rsidTr="00F06B33">
        <w:tc>
          <w:tcPr>
            <w:tcW w:w="7083" w:type="dxa"/>
          </w:tcPr>
          <w:p w14:paraId="7BA014E6" w14:textId="77777777" w:rsidR="00C35ECF" w:rsidRPr="00526230" w:rsidRDefault="00C35ECF" w:rsidP="00F06B33">
            <w:pPr>
              <w:numPr>
                <w:ilvl w:val="0"/>
                <w:numId w:val="25"/>
              </w:numPr>
              <w:spacing w:after="160" w:line="259" w:lineRule="auto"/>
            </w:pPr>
            <w:r w:rsidRPr="00526230">
              <w:t>When activities include processing of tissues and cells while exposed to the environment, this must take place in an environment with specified air quality and cleanliness in order to minimise the risk of contamination, including cross-contamination between donations. The effectiveness of these measures must be validated and monitored.</w:t>
            </w:r>
          </w:p>
          <w:p w14:paraId="474EA91A" w14:textId="6DB74575" w:rsidR="00C35ECF" w:rsidRPr="00526230" w:rsidRDefault="00C35ECF" w:rsidP="00F06B33">
            <w:pPr>
              <w:numPr>
                <w:ilvl w:val="0"/>
                <w:numId w:val="25"/>
              </w:numPr>
              <w:spacing w:after="160" w:line="259" w:lineRule="auto"/>
            </w:pPr>
            <w:r w:rsidRPr="00526230">
              <w:t xml:space="preserve">Where tissues or cells are exposed to the environment during processing, without a subsequent microbial inactivation process, an air quality with particle counts and microbial colony counts equivalent to those of Grade A as defined in the current European Guide to Good </w:t>
            </w:r>
            <w:r w:rsidRPr="00526230">
              <w:lastRenderedPageBreak/>
              <w:t>Manufacturing Practice (GMP), Annex 1 and Directive 2003/94/EC is required with a background environment appropriate for the processing of the tissue</w:t>
            </w:r>
            <w:r w:rsidR="00413DA3" w:rsidRPr="00526230">
              <w:t xml:space="preserve">s </w:t>
            </w:r>
            <w:r w:rsidR="00791750" w:rsidRPr="00526230">
              <w:t xml:space="preserve">or </w:t>
            </w:r>
            <w:r w:rsidRPr="00526230">
              <w:t>cell</w:t>
            </w:r>
            <w:r w:rsidR="00791750" w:rsidRPr="00526230">
              <w:t>s</w:t>
            </w:r>
            <w:r w:rsidRPr="00526230">
              <w:t xml:space="preserve"> concerned but at least equivalent to GMP Grade D in terms of particles and microbial counts.</w:t>
            </w:r>
          </w:p>
          <w:p w14:paraId="2FBA1380" w14:textId="666BD54C" w:rsidR="00C35ECF" w:rsidRPr="00526230" w:rsidRDefault="00C35ECF" w:rsidP="00F06B33">
            <w:pPr>
              <w:numPr>
                <w:ilvl w:val="0"/>
                <w:numId w:val="25"/>
              </w:numPr>
              <w:spacing w:after="160" w:line="259" w:lineRule="auto"/>
            </w:pPr>
            <w:r w:rsidRPr="00526230">
              <w:t>When the activities involve storage of tissues and cells, the storage conditions necessary to maintain the required tissue</w:t>
            </w:r>
            <w:r w:rsidR="00791750" w:rsidRPr="00526230">
              <w:t>s</w:t>
            </w:r>
            <w:r w:rsidRPr="00526230">
              <w:t xml:space="preserve"> and cell</w:t>
            </w:r>
            <w:r w:rsidR="00791750" w:rsidRPr="00526230">
              <w:t>s</w:t>
            </w:r>
            <w:r w:rsidRPr="00526230">
              <w:t xml:space="preserve"> properties, including relevant parameters such as temperature, humidity or air quality must be defined.</w:t>
            </w:r>
          </w:p>
        </w:tc>
        <w:tc>
          <w:tcPr>
            <w:tcW w:w="6804" w:type="dxa"/>
          </w:tcPr>
          <w:p w14:paraId="108AF32A" w14:textId="77777777" w:rsidR="00C35ECF" w:rsidRPr="00526230" w:rsidRDefault="00C35ECF" w:rsidP="00F06B33">
            <w:pPr>
              <w:spacing w:after="160" w:line="259" w:lineRule="auto"/>
            </w:pPr>
          </w:p>
        </w:tc>
      </w:tr>
      <w:tr w:rsidR="00C35ECF" w:rsidRPr="00526230" w14:paraId="34C8DAA4" w14:textId="77777777" w:rsidTr="00F06B33">
        <w:tc>
          <w:tcPr>
            <w:tcW w:w="13887" w:type="dxa"/>
            <w:gridSpan w:val="2"/>
            <w:shd w:val="clear" w:color="auto" w:fill="D9D9D9" w:themeFill="background1" w:themeFillShade="D9"/>
          </w:tcPr>
          <w:p w14:paraId="228DCB9C" w14:textId="7FBB4112" w:rsidR="00C35ECF" w:rsidRPr="00526230" w:rsidRDefault="00C35ECF" w:rsidP="00F06B33">
            <w:pPr>
              <w:spacing w:after="160" w:line="259" w:lineRule="auto"/>
              <w:rPr>
                <w:b/>
              </w:rPr>
            </w:pPr>
            <w:r w:rsidRPr="00526230">
              <w:rPr>
                <w:b/>
              </w:rPr>
              <w:t>1</w:t>
            </w:r>
            <w:r w:rsidR="00A207B7" w:rsidRPr="00526230">
              <w:rPr>
                <w:b/>
              </w:rPr>
              <w:t>1</w:t>
            </w:r>
            <w:r w:rsidRPr="00526230">
              <w:rPr>
                <w:b/>
              </w:rPr>
              <w:t>. Processing Validation</w:t>
            </w:r>
          </w:p>
        </w:tc>
      </w:tr>
      <w:tr w:rsidR="00C35ECF" w:rsidRPr="00526230" w14:paraId="23D11B9F" w14:textId="77777777" w:rsidTr="00F06B33">
        <w:tc>
          <w:tcPr>
            <w:tcW w:w="7083" w:type="dxa"/>
          </w:tcPr>
          <w:p w14:paraId="18789D8C" w14:textId="77777777" w:rsidR="00C35ECF" w:rsidRPr="00526230" w:rsidRDefault="00C35ECF" w:rsidP="00F06B33">
            <w:pPr>
              <w:numPr>
                <w:ilvl w:val="0"/>
                <w:numId w:val="26"/>
              </w:numPr>
              <w:spacing w:after="160" w:line="259" w:lineRule="auto"/>
            </w:pPr>
            <w:r w:rsidRPr="00526230">
              <w:t>The critical processing procedures must be validated and must not render the tissues or cells clinically ineffective or harmful to the recipient.</w:t>
            </w:r>
          </w:p>
          <w:p w14:paraId="6640C0C6" w14:textId="77777777" w:rsidR="00C35ECF" w:rsidRPr="00526230" w:rsidRDefault="00C35ECF" w:rsidP="00F06B33">
            <w:pPr>
              <w:numPr>
                <w:ilvl w:val="0"/>
                <w:numId w:val="26"/>
              </w:numPr>
              <w:spacing w:after="160" w:line="259" w:lineRule="auto"/>
            </w:pPr>
            <w:r w:rsidRPr="00526230">
              <w:t>The processing procedures must undergo regular critical evaluation to ensure that they continue to achieve the intended results.</w:t>
            </w:r>
          </w:p>
        </w:tc>
        <w:tc>
          <w:tcPr>
            <w:tcW w:w="6804" w:type="dxa"/>
          </w:tcPr>
          <w:p w14:paraId="5D305F9E" w14:textId="77777777" w:rsidR="00C35ECF" w:rsidRPr="00526230" w:rsidRDefault="00C35ECF" w:rsidP="00F06B33">
            <w:pPr>
              <w:spacing w:after="160" w:line="259" w:lineRule="auto"/>
            </w:pPr>
          </w:p>
        </w:tc>
      </w:tr>
      <w:tr w:rsidR="00C35ECF" w:rsidRPr="00526230" w14:paraId="0DD79668" w14:textId="77777777" w:rsidTr="00F06B33">
        <w:tc>
          <w:tcPr>
            <w:tcW w:w="13887" w:type="dxa"/>
            <w:gridSpan w:val="2"/>
            <w:shd w:val="clear" w:color="auto" w:fill="D9D9D9" w:themeFill="background1" w:themeFillShade="D9"/>
          </w:tcPr>
          <w:p w14:paraId="281D79D5" w14:textId="4DBC55BC" w:rsidR="00C35ECF" w:rsidRPr="00526230" w:rsidRDefault="00C35ECF" w:rsidP="00F06B33">
            <w:pPr>
              <w:spacing w:after="160" w:line="259" w:lineRule="auto"/>
              <w:rPr>
                <w:b/>
              </w:rPr>
            </w:pPr>
            <w:r w:rsidRPr="00526230">
              <w:rPr>
                <w:b/>
              </w:rPr>
              <w:t>1</w:t>
            </w:r>
            <w:r w:rsidR="00A207B7" w:rsidRPr="00526230">
              <w:rPr>
                <w:b/>
              </w:rPr>
              <w:t>2</w:t>
            </w:r>
            <w:r w:rsidRPr="00526230">
              <w:rPr>
                <w:b/>
              </w:rPr>
              <w:t>. Storage and release</w:t>
            </w:r>
          </w:p>
        </w:tc>
      </w:tr>
      <w:tr w:rsidR="00C35ECF" w:rsidRPr="00526230" w14:paraId="7C0DBC09" w14:textId="77777777" w:rsidTr="00F06B33">
        <w:tc>
          <w:tcPr>
            <w:tcW w:w="7083" w:type="dxa"/>
          </w:tcPr>
          <w:p w14:paraId="22B1C5D6" w14:textId="77777777" w:rsidR="00C35ECF" w:rsidRPr="00526230" w:rsidRDefault="00C35ECF" w:rsidP="00F06B33">
            <w:pPr>
              <w:numPr>
                <w:ilvl w:val="0"/>
                <w:numId w:val="27"/>
              </w:numPr>
              <w:spacing w:after="160" w:line="259" w:lineRule="auto"/>
            </w:pPr>
            <w:r w:rsidRPr="00526230">
              <w:t xml:space="preserve">Records must demonstrate that before tissues and cells are released all appropriate specifications are met, </w:t>
            </w:r>
            <w:proofErr w:type="gramStart"/>
            <w:r w:rsidRPr="00526230">
              <w:t>in particular all</w:t>
            </w:r>
            <w:proofErr w:type="gramEnd"/>
            <w:r w:rsidRPr="00526230">
              <w:t xml:space="preserve"> current declaration forms, relevant medical records, processing records and test results have been verified according to a written procedure by a person authorised for this task.</w:t>
            </w:r>
          </w:p>
          <w:p w14:paraId="18FF631C" w14:textId="77777777" w:rsidR="00C35ECF" w:rsidRPr="00526230" w:rsidRDefault="00C35ECF" w:rsidP="00F06B33">
            <w:pPr>
              <w:numPr>
                <w:ilvl w:val="0"/>
                <w:numId w:val="27"/>
              </w:numPr>
              <w:spacing w:after="160" w:line="259" w:lineRule="auto"/>
            </w:pPr>
            <w:r w:rsidRPr="00526230">
              <w:lastRenderedPageBreak/>
              <w:t>For every critical activity, the materials, equipment and personnel involved must be documented.</w:t>
            </w:r>
          </w:p>
        </w:tc>
        <w:tc>
          <w:tcPr>
            <w:tcW w:w="6804" w:type="dxa"/>
          </w:tcPr>
          <w:p w14:paraId="1889DDC6" w14:textId="77777777" w:rsidR="00C35ECF" w:rsidRPr="00526230" w:rsidRDefault="00C35ECF" w:rsidP="00F06B33">
            <w:pPr>
              <w:spacing w:after="160" w:line="259" w:lineRule="auto"/>
            </w:pPr>
          </w:p>
        </w:tc>
      </w:tr>
      <w:tr w:rsidR="00C35ECF" w:rsidRPr="00526230" w14:paraId="5B8AEDE2" w14:textId="77777777" w:rsidTr="00F06B33">
        <w:tc>
          <w:tcPr>
            <w:tcW w:w="13887" w:type="dxa"/>
            <w:gridSpan w:val="2"/>
            <w:shd w:val="clear" w:color="auto" w:fill="D9D9D9" w:themeFill="background1" w:themeFillShade="D9"/>
          </w:tcPr>
          <w:p w14:paraId="35F38D92" w14:textId="4D31F36C" w:rsidR="00C35ECF" w:rsidRPr="00526230" w:rsidRDefault="00C35ECF" w:rsidP="00F06B33">
            <w:pPr>
              <w:spacing w:after="160" w:line="259" w:lineRule="auto"/>
              <w:rPr>
                <w:b/>
              </w:rPr>
            </w:pPr>
            <w:r w:rsidRPr="00526230">
              <w:rPr>
                <w:b/>
              </w:rPr>
              <w:t>1</w:t>
            </w:r>
            <w:r w:rsidR="00A207B7" w:rsidRPr="00526230">
              <w:rPr>
                <w:b/>
              </w:rPr>
              <w:t>3</w:t>
            </w:r>
            <w:r w:rsidRPr="00526230">
              <w:rPr>
                <w:b/>
              </w:rPr>
              <w:t>. Distribution and recall</w:t>
            </w:r>
          </w:p>
        </w:tc>
      </w:tr>
      <w:tr w:rsidR="00C35ECF" w:rsidRPr="00526230" w14:paraId="5A5879AE" w14:textId="77777777" w:rsidTr="00F06B33">
        <w:tc>
          <w:tcPr>
            <w:tcW w:w="7083" w:type="dxa"/>
          </w:tcPr>
          <w:p w14:paraId="7BD4DAC1" w14:textId="79F2E12F" w:rsidR="00C35ECF" w:rsidRPr="00526230" w:rsidRDefault="00C35ECF" w:rsidP="0015093E">
            <w:pPr>
              <w:numPr>
                <w:ilvl w:val="0"/>
                <w:numId w:val="28"/>
              </w:numPr>
              <w:spacing w:after="160" w:line="259" w:lineRule="auto"/>
              <w:ind w:left="714" w:hanging="357"/>
            </w:pPr>
            <w:r w:rsidRPr="00526230">
              <w:t>Critical transport conditions, such as temperature and time limit must be defined to maintain the required tissue</w:t>
            </w:r>
            <w:r w:rsidR="00BD59AF" w:rsidRPr="00526230">
              <w:t>s</w:t>
            </w:r>
            <w:r w:rsidRPr="00526230">
              <w:t xml:space="preserve"> and cell</w:t>
            </w:r>
            <w:r w:rsidR="00BD59AF" w:rsidRPr="00526230">
              <w:t>s</w:t>
            </w:r>
            <w:r w:rsidRPr="00526230">
              <w:t xml:space="preserve"> properties.</w:t>
            </w:r>
          </w:p>
          <w:p w14:paraId="2FD90E48" w14:textId="54D8F2EF" w:rsidR="00C35ECF" w:rsidRPr="00526230" w:rsidRDefault="00C35ECF" w:rsidP="0015093E">
            <w:pPr>
              <w:numPr>
                <w:ilvl w:val="0"/>
                <w:numId w:val="28"/>
              </w:numPr>
              <w:spacing w:after="160" w:line="259" w:lineRule="auto"/>
              <w:ind w:left="714" w:hanging="357"/>
            </w:pPr>
            <w:r w:rsidRPr="00526230">
              <w:t>The container/package must be secure and ensure that the tissue</w:t>
            </w:r>
            <w:r w:rsidR="00215C0E" w:rsidRPr="00526230">
              <w:t>s</w:t>
            </w:r>
            <w:r w:rsidRPr="00526230">
              <w:t xml:space="preserve"> and cells are maintained in the specified conditions. All containers and packages need to be validated as fit for purpose.</w:t>
            </w:r>
          </w:p>
          <w:p w14:paraId="3505B6D9" w14:textId="77777777" w:rsidR="00C35ECF" w:rsidRPr="00526230" w:rsidRDefault="00C35ECF" w:rsidP="0015093E">
            <w:pPr>
              <w:numPr>
                <w:ilvl w:val="0"/>
                <w:numId w:val="28"/>
              </w:numPr>
              <w:spacing w:after="160" w:line="259" w:lineRule="auto"/>
              <w:ind w:left="714" w:hanging="357"/>
            </w:pPr>
            <w:r w:rsidRPr="00526230">
              <w:t>An effective recall procedure must be in place, including a description of the responsibilities and actions to be taken.</w:t>
            </w:r>
          </w:p>
        </w:tc>
        <w:tc>
          <w:tcPr>
            <w:tcW w:w="6804" w:type="dxa"/>
          </w:tcPr>
          <w:p w14:paraId="374482BE" w14:textId="77777777" w:rsidR="00C35ECF" w:rsidRPr="00526230" w:rsidRDefault="00C35ECF" w:rsidP="00F06B33">
            <w:pPr>
              <w:spacing w:after="160" w:line="259" w:lineRule="auto"/>
            </w:pPr>
          </w:p>
        </w:tc>
      </w:tr>
      <w:tr w:rsidR="00C35ECF" w:rsidRPr="00526230" w14:paraId="48D36B62" w14:textId="77777777" w:rsidTr="00F06B33">
        <w:tc>
          <w:tcPr>
            <w:tcW w:w="13887" w:type="dxa"/>
            <w:gridSpan w:val="2"/>
            <w:shd w:val="clear" w:color="auto" w:fill="D9D9D9" w:themeFill="background1" w:themeFillShade="D9"/>
          </w:tcPr>
          <w:p w14:paraId="0F40ED11" w14:textId="1054662E" w:rsidR="00C35ECF" w:rsidRPr="00526230" w:rsidRDefault="00C35ECF" w:rsidP="00F06B33">
            <w:pPr>
              <w:spacing w:after="160" w:line="259" w:lineRule="auto"/>
              <w:rPr>
                <w:b/>
              </w:rPr>
            </w:pPr>
            <w:r w:rsidRPr="00526230">
              <w:rPr>
                <w:b/>
              </w:rPr>
              <w:t>1</w:t>
            </w:r>
            <w:r w:rsidR="00A207B7" w:rsidRPr="00526230">
              <w:rPr>
                <w:b/>
              </w:rPr>
              <w:t>4</w:t>
            </w:r>
            <w:r w:rsidRPr="00526230">
              <w:rPr>
                <w:b/>
              </w:rPr>
              <w:t>. Final labelling for distribution</w:t>
            </w:r>
          </w:p>
        </w:tc>
      </w:tr>
      <w:tr w:rsidR="00C35ECF" w:rsidRPr="00526230" w14:paraId="27001229" w14:textId="77777777" w:rsidTr="00F06B33">
        <w:tc>
          <w:tcPr>
            <w:tcW w:w="7083" w:type="dxa"/>
          </w:tcPr>
          <w:p w14:paraId="71CB7001" w14:textId="70B1FF4D" w:rsidR="00C35ECF" w:rsidRPr="00526230" w:rsidRDefault="00C35ECF" w:rsidP="00F06B33">
            <w:pPr>
              <w:numPr>
                <w:ilvl w:val="0"/>
                <w:numId w:val="29"/>
              </w:numPr>
              <w:spacing w:after="160" w:line="259" w:lineRule="auto"/>
            </w:pPr>
            <w:r w:rsidRPr="00526230">
              <w:t>The primary tissue</w:t>
            </w:r>
            <w:r w:rsidR="000E3A54" w:rsidRPr="00526230">
              <w:t xml:space="preserve">s or </w:t>
            </w:r>
            <w:r w:rsidRPr="00526230">
              <w:t>cell</w:t>
            </w:r>
            <w:r w:rsidR="000E3A54" w:rsidRPr="00526230">
              <w:t>s</w:t>
            </w:r>
            <w:r w:rsidRPr="00526230">
              <w:t xml:space="preserve"> container must provide the details required by Annex II E 1 points (a) to (f).</w:t>
            </w:r>
          </w:p>
          <w:p w14:paraId="2494DBAA" w14:textId="6CAB5A24" w:rsidR="00C35ECF" w:rsidRPr="00526230" w:rsidRDefault="00C35ECF" w:rsidP="00F06B33">
            <w:pPr>
              <w:numPr>
                <w:ilvl w:val="0"/>
                <w:numId w:val="29"/>
              </w:numPr>
              <w:spacing w:after="160" w:line="259" w:lineRule="auto"/>
            </w:pPr>
            <w:r w:rsidRPr="00526230">
              <w:t>The primary tissue</w:t>
            </w:r>
            <w:r w:rsidR="000E3A54" w:rsidRPr="00526230">
              <w:t xml:space="preserve">s or </w:t>
            </w:r>
            <w:r w:rsidRPr="00526230">
              <w:t>cell</w:t>
            </w:r>
            <w:r w:rsidR="000E3A54" w:rsidRPr="00526230">
              <w:t>s</w:t>
            </w:r>
            <w:r w:rsidRPr="00526230">
              <w:t xml:space="preserve"> container or accompanying </w:t>
            </w:r>
            <w:r w:rsidR="00F93CE8" w:rsidRPr="00526230">
              <w:t>documentation must</w:t>
            </w:r>
            <w:r w:rsidRPr="00526230">
              <w:t xml:space="preserve"> provide the information required by Annex II E 2 points (a) to (i).</w:t>
            </w:r>
          </w:p>
        </w:tc>
        <w:tc>
          <w:tcPr>
            <w:tcW w:w="6804" w:type="dxa"/>
          </w:tcPr>
          <w:p w14:paraId="7DBBC1A0" w14:textId="77777777" w:rsidR="00C35ECF" w:rsidRPr="00526230" w:rsidRDefault="00C35ECF" w:rsidP="00F06B33">
            <w:pPr>
              <w:spacing w:after="160" w:line="259" w:lineRule="auto"/>
            </w:pPr>
          </w:p>
        </w:tc>
      </w:tr>
      <w:tr w:rsidR="00C35ECF" w:rsidRPr="00526230" w14:paraId="58D7171D" w14:textId="77777777" w:rsidTr="00F06B33">
        <w:tc>
          <w:tcPr>
            <w:tcW w:w="13887" w:type="dxa"/>
            <w:gridSpan w:val="2"/>
            <w:shd w:val="clear" w:color="auto" w:fill="D9D9D9" w:themeFill="background1" w:themeFillShade="D9"/>
          </w:tcPr>
          <w:p w14:paraId="48C56C43" w14:textId="1776788A" w:rsidR="00C35ECF" w:rsidRPr="00526230" w:rsidRDefault="00C35ECF" w:rsidP="00F06B33">
            <w:pPr>
              <w:spacing w:after="160" w:line="259" w:lineRule="auto"/>
              <w:rPr>
                <w:b/>
              </w:rPr>
            </w:pPr>
            <w:r w:rsidRPr="00526230">
              <w:rPr>
                <w:b/>
              </w:rPr>
              <w:t>1</w:t>
            </w:r>
            <w:r w:rsidR="00A207B7" w:rsidRPr="00526230">
              <w:rPr>
                <w:b/>
              </w:rPr>
              <w:t>5</w:t>
            </w:r>
            <w:r w:rsidRPr="00526230">
              <w:rPr>
                <w:b/>
              </w:rPr>
              <w:t>. External labelling of the shipping container</w:t>
            </w:r>
          </w:p>
        </w:tc>
      </w:tr>
      <w:tr w:rsidR="00C35ECF" w:rsidRPr="00526230" w14:paraId="425CE3F7" w14:textId="77777777" w:rsidTr="00F06B33">
        <w:tc>
          <w:tcPr>
            <w:tcW w:w="7083" w:type="dxa"/>
            <w:tcBorders>
              <w:bottom w:val="single" w:sz="4" w:space="0" w:color="auto"/>
            </w:tcBorders>
          </w:tcPr>
          <w:p w14:paraId="4E9E8608" w14:textId="77777777" w:rsidR="00C35ECF" w:rsidRPr="00526230" w:rsidRDefault="00C35ECF" w:rsidP="00F06B33">
            <w:pPr>
              <w:numPr>
                <w:ilvl w:val="0"/>
                <w:numId w:val="30"/>
              </w:numPr>
              <w:spacing w:after="160" w:line="259" w:lineRule="auto"/>
            </w:pPr>
            <w:r w:rsidRPr="00526230">
              <w:t>The primary container must be placed in a shipping container and labelled with the information required by Annex II F points (a) to (f).</w:t>
            </w:r>
          </w:p>
        </w:tc>
        <w:tc>
          <w:tcPr>
            <w:tcW w:w="6804" w:type="dxa"/>
          </w:tcPr>
          <w:p w14:paraId="3288BA39" w14:textId="77777777" w:rsidR="00C35ECF" w:rsidRPr="00526230" w:rsidRDefault="00C35ECF" w:rsidP="00F06B33">
            <w:pPr>
              <w:spacing w:after="160" w:line="259" w:lineRule="auto"/>
            </w:pPr>
          </w:p>
        </w:tc>
      </w:tr>
      <w:tr w:rsidR="00C35ECF" w:rsidRPr="00526230" w14:paraId="6D14E7E9" w14:textId="77777777" w:rsidTr="00526230">
        <w:tc>
          <w:tcPr>
            <w:tcW w:w="13887" w:type="dxa"/>
            <w:gridSpan w:val="2"/>
            <w:shd w:val="clear" w:color="auto" w:fill="8DB9CA"/>
          </w:tcPr>
          <w:p w14:paraId="00A24A9C" w14:textId="77777777" w:rsidR="00C35ECF" w:rsidRPr="00526230" w:rsidRDefault="00C35ECF" w:rsidP="00F06B33">
            <w:pPr>
              <w:rPr>
                <w:b/>
              </w:rPr>
            </w:pPr>
            <w:r w:rsidRPr="00526230">
              <w:rPr>
                <w:b/>
              </w:rPr>
              <w:t>SAERS</w:t>
            </w:r>
          </w:p>
        </w:tc>
      </w:tr>
      <w:tr w:rsidR="00C35ECF" w:rsidRPr="00526230" w14:paraId="011B5307" w14:textId="77777777" w:rsidTr="00F06B33">
        <w:tc>
          <w:tcPr>
            <w:tcW w:w="13887" w:type="dxa"/>
            <w:gridSpan w:val="2"/>
            <w:shd w:val="clear" w:color="auto" w:fill="D9D9D9" w:themeFill="background1" w:themeFillShade="D9"/>
          </w:tcPr>
          <w:p w14:paraId="5611BA0C" w14:textId="36FB0FCA" w:rsidR="00C35ECF" w:rsidRPr="00526230" w:rsidRDefault="00C35ECF" w:rsidP="00F06B33">
            <w:pPr>
              <w:spacing w:after="160" w:line="259" w:lineRule="auto"/>
              <w:rPr>
                <w:b/>
                <w:bCs/>
              </w:rPr>
            </w:pPr>
            <w:r w:rsidRPr="00526230">
              <w:rPr>
                <w:b/>
              </w:rPr>
              <w:t>1</w:t>
            </w:r>
            <w:r w:rsidR="00A207B7" w:rsidRPr="00526230">
              <w:rPr>
                <w:b/>
              </w:rPr>
              <w:t>6</w:t>
            </w:r>
            <w:r w:rsidRPr="00526230">
              <w:rPr>
                <w:b/>
              </w:rPr>
              <w:t>. Notification of serious adverse events</w:t>
            </w:r>
          </w:p>
        </w:tc>
      </w:tr>
      <w:tr w:rsidR="00C35ECF" w:rsidRPr="00526230" w14:paraId="725E60AF" w14:textId="77777777" w:rsidTr="002A589E">
        <w:trPr>
          <w:trHeight w:val="1497"/>
        </w:trPr>
        <w:tc>
          <w:tcPr>
            <w:tcW w:w="7083" w:type="dxa"/>
          </w:tcPr>
          <w:p w14:paraId="104CDFE7" w14:textId="77777777" w:rsidR="00C35ECF" w:rsidRPr="00526230" w:rsidRDefault="00C35ECF" w:rsidP="0015093E">
            <w:pPr>
              <w:numPr>
                <w:ilvl w:val="0"/>
                <w:numId w:val="31"/>
              </w:numPr>
              <w:spacing w:after="160" w:line="259" w:lineRule="auto"/>
            </w:pPr>
            <w:r w:rsidRPr="00526230">
              <w:lastRenderedPageBreak/>
              <w:t xml:space="preserve">There must be procedures in place to retain the records and to notify tissue establishments without delay of any serious adverse events associated with any activity which may influence the quality and/or safety of human tissues and cells. </w:t>
            </w:r>
          </w:p>
        </w:tc>
        <w:tc>
          <w:tcPr>
            <w:tcW w:w="6804" w:type="dxa"/>
          </w:tcPr>
          <w:p w14:paraId="703668C6" w14:textId="77777777" w:rsidR="00C35ECF" w:rsidRPr="00526230" w:rsidRDefault="00C35ECF" w:rsidP="00F06B33">
            <w:pPr>
              <w:spacing w:after="160" w:line="259" w:lineRule="auto"/>
            </w:pPr>
          </w:p>
        </w:tc>
      </w:tr>
    </w:tbl>
    <w:p w14:paraId="244D1A08" w14:textId="77777777" w:rsidR="001D0011" w:rsidRPr="00526230" w:rsidRDefault="001D0011" w:rsidP="002A589E"/>
    <w:sectPr w:rsidR="001D0011" w:rsidRPr="00526230" w:rsidSect="00017EE1">
      <w:headerReference w:type="default" r:id="rId11"/>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55C0CE" w14:textId="77777777" w:rsidR="0048432D" w:rsidRDefault="0048432D" w:rsidP="002A589E">
      <w:r>
        <w:separator/>
      </w:r>
    </w:p>
  </w:endnote>
  <w:endnote w:type="continuationSeparator" w:id="0">
    <w:p w14:paraId="50C18DA7" w14:textId="77777777" w:rsidR="0048432D" w:rsidRDefault="0048432D" w:rsidP="002A58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ADBC70" w14:textId="77777777" w:rsidR="0048432D" w:rsidRDefault="0048432D" w:rsidP="002A589E">
      <w:r>
        <w:separator/>
      </w:r>
    </w:p>
  </w:footnote>
  <w:footnote w:type="continuationSeparator" w:id="0">
    <w:p w14:paraId="2BB74292" w14:textId="77777777" w:rsidR="0048432D" w:rsidRDefault="0048432D" w:rsidP="002A58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1D86CF" w14:textId="0B6040A0" w:rsidR="00526230" w:rsidRDefault="00526230">
    <w:pPr>
      <w:pStyle w:val="Header"/>
    </w:pPr>
    <w:r w:rsidRPr="001C0E4A">
      <w:rPr>
        <w:noProof/>
        <w:lang w:eastAsia="en-GB"/>
      </w:rPr>
      <w:drawing>
        <wp:anchor distT="0" distB="0" distL="114300" distR="114300" simplePos="0" relativeHeight="251659264" behindDoc="0" locked="0" layoutInCell="1" allowOverlap="1" wp14:anchorId="069BE91C" wp14:editId="218299CB">
          <wp:simplePos x="0" y="0"/>
          <wp:positionH relativeFrom="column">
            <wp:posOffset>7172697</wp:posOffset>
          </wp:positionH>
          <wp:positionV relativeFrom="paragraph">
            <wp:posOffset>-297518</wp:posOffset>
          </wp:positionV>
          <wp:extent cx="2215948" cy="666750"/>
          <wp:effectExtent l="0" t="0" r="0" b="0"/>
          <wp:wrapNone/>
          <wp:docPr id="14" name="Picture 14" descr="HTA_2col_(100mm) 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A_2col_(100mm) rgb"/>
                  <pic:cNvPicPr>
                    <a:picLocks noChangeAspect="1" noChangeArrowheads="1"/>
                  </pic:cNvPicPr>
                </pic:nvPicPr>
                <pic:blipFill>
                  <a:blip r:embed="rId1" cstate="print"/>
                  <a:srcRect/>
                  <a:stretch>
                    <a:fillRect/>
                  </a:stretch>
                </pic:blipFill>
                <pic:spPr bwMode="auto">
                  <a:xfrm>
                    <a:off x="0" y="0"/>
                    <a:ext cx="2215948" cy="66675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02705BB6" w14:textId="77777777" w:rsidR="00526230" w:rsidRDefault="005262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C7C12"/>
    <w:multiLevelType w:val="hybridMultilevel"/>
    <w:tmpl w:val="2604C16A"/>
    <w:lvl w:ilvl="0" w:tplc="08090019">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DB5C28"/>
    <w:multiLevelType w:val="hybridMultilevel"/>
    <w:tmpl w:val="8B3CF2A6"/>
    <w:lvl w:ilvl="0" w:tplc="08090019">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8F35A9"/>
    <w:multiLevelType w:val="hybridMultilevel"/>
    <w:tmpl w:val="07C211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A21B9B"/>
    <w:multiLevelType w:val="hybridMultilevel"/>
    <w:tmpl w:val="600659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C10922"/>
    <w:multiLevelType w:val="hybridMultilevel"/>
    <w:tmpl w:val="3BF466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0E74C5"/>
    <w:multiLevelType w:val="hybridMultilevel"/>
    <w:tmpl w:val="DC94C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CE15AB"/>
    <w:multiLevelType w:val="hybridMultilevel"/>
    <w:tmpl w:val="B40CC9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CB0159"/>
    <w:multiLevelType w:val="hybridMultilevel"/>
    <w:tmpl w:val="D50A6DD8"/>
    <w:lvl w:ilvl="0" w:tplc="08090019">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47307A"/>
    <w:multiLevelType w:val="hybridMultilevel"/>
    <w:tmpl w:val="FCEA4596"/>
    <w:lvl w:ilvl="0" w:tplc="08090019">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0FD1A2B"/>
    <w:multiLevelType w:val="hybridMultilevel"/>
    <w:tmpl w:val="3FA4D444"/>
    <w:lvl w:ilvl="0" w:tplc="08090019">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7847B27"/>
    <w:multiLevelType w:val="hybridMultilevel"/>
    <w:tmpl w:val="9F502B36"/>
    <w:lvl w:ilvl="0" w:tplc="08090019">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D4B3205"/>
    <w:multiLevelType w:val="hybridMultilevel"/>
    <w:tmpl w:val="60448FD0"/>
    <w:lvl w:ilvl="0" w:tplc="08090019">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024547D"/>
    <w:multiLevelType w:val="hybridMultilevel"/>
    <w:tmpl w:val="2510235A"/>
    <w:lvl w:ilvl="0" w:tplc="08090019">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1353DBA"/>
    <w:multiLevelType w:val="hybridMultilevel"/>
    <w:tmpl w:val="81F6368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F704B86"/>
    <w:multiLevelType w:val="hybridMultilevel"/>
    <w:tmpl w:val="49BABB7A"/>
    <w:lvl w:ilvl="0" w:tplc="08090019">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02F50BC"/>
    <w:multiLevelType w:val="hybridMultilevel"/>
    <w:tmpl w:val="05CE0666"/>
    <w:lvl w:ilvl="0" w:tplc="08090019">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24B58C4"/>
    <w:multiLevelType w:val="hybridMultilevel"/>
    <w:tmpl w:val="5C909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7966DF8"/>
    <w:multiLevelType w:val="hybridMultilevel"/>
    <w:tmpl w:val="34A88A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8976CB3"/>
    <w:multiLevelType w:val="hybridMultilevel"/>
    <w:tmpl w:val="A71C600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8FF6EA2"/>
    <w:multiLevelType w:val="hybridMultilevel"/>
    <w:tmpl w:val="12E431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A1350EA"/>
    <w:multiLevelType w:val="hybridMultilevel"/>
    <w:tmpl w:val="EC5E71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D9B4410"/>
    <w:multiLevelType w:val="hybridMultilevel"/>
    <w:tmpl w:val="CD7459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E4D7EA0"/>
    <w:multiLevelType w:val="hybridMultilevel"/>
    <w:tmpl w:val="FC10BB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36E425C"/>
    <w:multiLevelType w:val="hybridMultilevel"/>
    <w:tmpl w:val="1C262006"/>
    <w:lvl w:ilvl="0" w:tplc="08090019">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68182A"/>
    <w:multiLevelType w:val="hybridMultilevel"/>
    <w:tmpl w:val="58C868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8AA0C0C"/>
    <w:multiLevelType w:val="hybridMultilevel"/>
    <w:tmpl w:val="98FEE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E2958B1"/>
    <w:multiLevelType w:val="hybridMultilevel"/>
    <w:tmpl w:val="85D256DE"/>
    <w:lvl w:ilvl="0" w:tplc="08090019">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26979DE"/>
    <w:multiLevelType w:val="hybridMultilevel"/>
    <w:tmpl w:val="811200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5C30E6D"/>
    <w:multiLevelType w:val="hybridMultilevel"/>
    <w:tmpl w:val="41EEDD00"/>
    <w:lvl w:ilvl="0" w:tplc="08090019">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68815BD"/>
    <w:multiLevelType w:val="hybridMultilevel"/>
    <w:tmpl w:val="2CBA50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A520086"/>
    <w:multiLevelType w:val="hybridMultilevel"/>
    <w:tmpl w:val="8B022CAE"/>
    <w:lvl w:ilvl="0" w:tplc="08090019">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9"/>
  </w:num>
  <w:num w:numId="2">
    <w:abstractNumId w:val="4"/>
  </w:num>
  <w:num w:numId="3">
    <w:abstractNumId w:val="5"/>
  </w:num>
  <w:num w:numId="4">
    <w:abstractNumId w:val="27"/>
  </w:num>
  <w:num w:numId="5">
    <w:abstractNumId w:val="24"/>
  </w:num>
  <w:num w:numId="6">
    <w:abstractNumId w:val="19"/>
  </w:num>
  <w:num w:numId="7">
    <w:abstractNumId w:val="21"/>
  </w:num>
  <w:num w:numId="8">
    <w:abstractNumId w:val="22"/>
  </w:num>
  <w:num w:numId="9">
    <w:abstractNumId w:val="17"/>
  </w:num>
  <w:num w:numId="10">
    <w:abstractNumId w:val="3"/>
  </w:num>
  <w:num w:numId="11">
    <w:abstractNumId w:val="2"/>
  </w:num>
  <w:num w:numId="12">
    <w:abstractNumId w:val="20"/>
  </w:num>
  <w:num w:numId="13">
    <w:abstractNumId w:val="16"/>
  </w:num>
  <w:num w:numId="14">
    <w:abstractNumId w:val="6"/>
  </w:num>
  <w:num w:numId="15">
    <w:abstractNumId w:val="25"/>
  </w:num>
  <w:num w:numId="16">
    <w:abstractNumId w:val="12"/>
  </w:num>
  <w:num w:numId="17">
    <w:abstractNumId w:val="1"/>
  </w:num>
  <w:num w:numId="18">
    <w:abstractNumId w:val="11"/>
  </w:num>
  <w:num w:numId="19">
    <w:abstractNumId w:val="13"/>
  </w:num>
  <w:num w:numId="20">
    <w:abstractNumId w:val="9"/>
  </w:num>
  <w:num w:numId="21">
    <w:abstractNumId w:val="15"/>
  </w:num>
  <w:num w:numId="22">
    <w:abstractNumId w:val="7"/>
  </w:num>
  <w:num w:numId="23">
    <w:abstractNumId w:val="10"/>
  </w:num>
  <w:num w:numId="24">
    <w:abstractNumId w:val="8"/>
  </w:num>
  <w:num w:numId="25">
    <w:abstractNumId w:val="26"/>
  </w:num>
  <w:num w:numId="26">
    <w:abstractNumId w:val="30"/>
  </w:num>
  <w:num w:numId="27">
    <w:abstractNumId w:val="0"/>
  </w:num>
  <w:num w:numId="28">
    <w:abstractNumId w:val="14"/>
  </w:num>
  <w:num w:numId="29">
    <w:abstractNumId w:val="28"/>
  </w:num>
  <w:num w:numId="30">
    <w:abstractNumId w:val="23"/>
  </w:num>
  <w:num w:numId="3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1MzIyMjA0sjAyN7NU0lEKTi0uzszPAykwrQUAUVU9sCwAAAA="/>
  </w:docVars>
  <w:rsids>
    <w:rsidRoot w:val="001D0011"/>
    <w:rsid w:val="00017EE1"/>
    <w:rsid w:val="000B1BFD"/>
    <w:rsid w:val="000B59BF"/>
    <w:rsid w:val="000E3A54"/>
    <w:rsid w:val="0015093E"/>
    <w:rsid w:val="001D0011"/>
    <w:rsid w:val="00215C0E"/>
    <w:rsid w:val="002541D4"/>
    <w:rsid w:val="002A589E"/>
    <w:rsid w:val="00381CFC"/>
    <w:rsid w:val="003D613B"/>
    <w:rsid w:val="003F332A"/>
    <w:rsid w:val="00413DA3"/>
    <w:rsid w:val="00436293"/>
    <w:rsid w:val="0048432D"/>
    <w:rsid w:val="004A6887"/>
    <w:rsid w:val="00526230"/>
    <w:rsid w:val="00544CB7"/>
    <w:rsid w:val="005C49BF"/>
    <w:rsid w:val="0077130E"/>
    <w:rsid w:val="007726AE"/>
    <w:rsid w:val="00791750"/>
    <w:rsid w:val="00796FBC"/>
    <w:rsid w:val="00814C81"/>
    <w:rsid w:val="008C5396"/>
    <w:rsid w:val="00944CE0"/>
    <w:rsid w:val="009505D7"/>
    <w:rsid w:val="00983CCC"/>
    <w:rsid w:val="009B7886"/>
    <w:rsid w:val="00A207B7"/>
    <w:rsid w:val="00A4777A"/>
    <w:rsid w:val="00A7279D"/>
    <w:rsid w:val="00B64480"/>
    <w:rsid w:val="00BD59AF"/>
    <w:rsid w:val="00BF6380"/>
    <w:rsid w:val="00BF7F18"/>
    <w:rsid w:val="00C27A39"/>
    <w:rsid w:val="00C35ECF"/>
    <w:rsid w:val="00CE0D07"/>
    <w:rsid w:val="00D3331F"/>
    <w:rsid w:val="00D6045A"/>
    <w:rsid w:val="00D65709"/>
    <w:rsid w:val="00E03495"/>
    <w:rsid w:val="00E679FD"/>
    <w:rsid w:val="00EB2806"/>
    <w:rsid w:val="00F75043"/>
    <w:rsid w:val="00F93CE8"/>
    <w:rsid w:val="00FA63E0"/>
    <w:rsid w:val="00FD7365"/>
    <w:rsid w:val="00FE397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4D1990"/>
  <w15:docId w15:val="{F1D4139E-ED20-4FF4-A75E-86A88DB52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6230"/>
    <w:pPr>
      <w:spacing w:after="0" w:line="240" w:lineRule="auto"/>
    </w:pPr>
    <w:rPr>
      <w:rFonts w:ascii="Arial" w:hAnsi="Arial" w:cs="Arial"/>
      <w:sz w:val="24"/>
      <w:szCs w:val="24"/>
    </w:rPr>
  </w:style>
  <w:style w:type="paragraph" w:styleId="Heading1">
    <w:name w:val="heading 1"/>
    <w:basedOn w:val="Normal"/>
    <w:next w:val="Normal"/>
    <w:link w:val="Heading1Char"/>
    <w:uiPriority w:val="9"/>
    <w:qFormat/>
    <w:rsid w:val="00526230"/>
    <w:pPr>
      <w:keepNext/>
      <w:keepLines/>
      <w:spacing w:before="480"/>
      <w:outlineLvl w:val="0"/>
    </w:pPr>
    <w:rPr>
      <w:rFonts w:eastAsiaTheme="majorEastAsia" w:cstheme="majorBidi"/>
      <w:b/>
      <w:bCs/>
      <w:sz w:val="28"/>
      <w:szCs w:val="28"/>
    </w:rPr>
  </w:style>
  <w:style w:type="paragraph" w:styleId="Heading2">
    <w:name w:val="heading 2"/>
    <w:basedOn w:val="Normal"/>
    <w:next w:val="Normal"/>
    <w:link w:val="Heading2Char"/>
    <w:autoRedefine/>
    <w:uiPriority w:val="9"/>
    <w:semiHidden/>
    <w:unhideWhenUsed/>
    <w:qFormat/>
    <w:rsid w:val="00526230"/>
    <w:pPr>
      <w:keepNext/>
      <w:keepLines/>
      <w:spacing w:before="200"/>
      <w:outlineLvl w:val="1"/>
    </w:pPr>
    <w:rPr>
      <w:rFonts w:eastAsiaTheme="majorEastAsia" w:cstheme="majorBidi"/>
      <w:b/>
      <w:bCs/>
      <w:szCs w:val="26"/>
    </w:rPr>
  </w:style>
  <w:style w:type="paragraph" w:styleId="Heading3">
    <w:name w:val="heading 3"/>
    <w:basedOn w:val="Normal"/>
    <w:next w:val="Normal"/>
    <w:link w:val="Heading3Char"/>
    <w:uiPriority w:val="9"/>
    <w:semiHidden/>
    <w:unhideWhenUsed/>
    <w:qFormat/>
    <w:rsid w:val="00526230"/>
    <w:pPr>
      <w:keepNext/>
      <w:keepLines/>
      <w:spacing w:before="200"/>
      <w:outlineLvl w:val="2"/>
    </w:pPr>
    <w:rPr>
      <w:rFonts w:eastAsiaTheme="majorEastAsia" w:cstheme="majorBidi"/>
      <w:b/>
      <w:bCs/>
      <w:i/>
    </w:rPr>
  </w:style>
  <w:style w:type="paragraph" w:styleId="Heading4">
    <w:name w:val="heading 4"/>
    <w:basedOn w:val="Normal"/>
    <w:next w:val="Normal"/>
    <w:link w:val="Heading4Char"/>
    <w:uiPriority w:val="9"/>
    <w:semiHidden/>
    <w:unhideWhenUsed/>
    <w:qFormat/>
    <w:rsid w:val="00526230"/>
    <w:pPr>
      <w:keepNext/>
      <w:keepLines/>
      <w:spacing w:before="40"/>
      <w:outlineLvl w:val="3"/>
    </w:pPr>
    <w:rPr>
      <w:rFonts w:eastAsiaTheme="majorEastAsia"/>
      <w:i/>
      <w:iCs/>
    </w:rPr>
  </w:style>
  <w:style w:type="paragraph" w:styleId="Heading6">
    <w:name w:val="heading 6"/>
    <w:basedOn w:val="Normal"/>
    <w:next w:val="Normal"/>
    <w:link w:val="Heading6Char"/>
    <w:uiPriority w:val="9"/>
    <w:semiHidden/>
    <w:unhideWhenUsed/>
    <w:qFormat/>
    <w:rsid w:val="00526230"/>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26230"/>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26230"/>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26230"/>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D00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0B1BFD"/>
    <w:rPr>
      <w:sz w:val="20"/>
      <w:szCs w:val="20"/>
    </w:rPr>
  </w:style>
  <w:style w:type="character" w:customStyle="1" w:styleId="CommentTextChar">
    <w:name w:val="Comment Text Char"/>
    <w:basedOn w:val="DefaultParagraphFont"/>
    <w:link w:val="CommentText"/>
    <w:uiPriority w:val="99"/>
    <w:semiHidden/>
    <w:rsid w:val="000B1BFD"/>
    <w:rPr>
      <w:sz w:val="20"/>
      <w:szCs w:val="20"/>
    </w:rPr>
  </w:style>
  <w:style w:type="character" w:styleId="CommentReference">
    <w:name w:val="annotation reference"/>
    <w:uiPriority w:val="99"/>
    <w:unhideWhenUsed/>
    <w:rsid w:val="000B1BFD"/>
    <w:rPr>
      <w:sz w:val="16"/>
      <w:szCs w:val="16"/>
    </w:rPr>
  </w:style>
  <w:style w:type="paragraph" w:styleId="BalloonText">
    <w:name w:val="Balloon Text"/>
    <w:basedOn w:val="Normal"/>
    <w:link w:val="BalloonTextChar"/>
    <w:uiPriority w:val="99"/>
    <w:semiHidden/>
    <w:unhideWhenUsed/>
    <w:rsid w:val="000B1BF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1BFD"/>
    <w:rPr>
      <w:rFonts w:ascii="Segoe UI" w:hAnsi="Segoe UI" w:cs="Segoe UI"/>
      <w:sz w:val="18"/>
      <w:szCs w:val="18"/>
    </w:rPr>
  </w:style>
  <w:style w:type="paragraph" w:styleId="Header">
    <w:name w:val="header"/>
    <w:basedOn w:val="Normal"/>
    <w:link w:val="HeaderChar"/>
    <w:uiPriority w:val="99"/>
    <w:unhideWhenUsed/>
    <w:rsid w:val="002A589E"/>
    <w:pPr>
      <w:tabs>
        <w:tab w:val="center" w:pos="4513"/>
        <w:tab w:val="right" w:pos="9026"/>
      </w:tabs>
    </w:pPr>
  </w:style>
  <w:style w:type="character" w:customStyle="1" w:styleId="HeaderChar">
    <w:name w:val="Header Char"/>
    <w:basedOn w:val="DefaultParagraphFont"/>
    <w:link w:val="Header"/>
    <w:uiPriority w:val="99"/>
    <w:rsid w:val="002A589E"/>
  </w:style>
  <w:style w:type="paragraph" w:styleId="Footer">
    <w:name w:val="footer"/>
    <w:basedOn w:val="Normal"/>
    <w:link w:val="FooterChar"/>
    <w:uiPriority w:val="99"/>
    <w:unhideWhenUsed/>
    <w:rsid w:val="002A589E"/>
    <w:pPr>
      <w:tabs>
        <w:tab w:val="center" w:pos="4513"/>
        <w:tab w:val="right" w:pos="9026"/>
      </w:tabs>
    </w:pPr>
  </w:style>
  <w:style w:type="character" w:customStyle="1" w:styleId="FooterChar">
    <w:name w:val="Footer Char"/>
    <w:basedOn w:val="DefaultParagraphFont"/>
    <w:link w:val="Footer"/>
    <w:uiPriority w:val="99"/>
    <w:rsid w:val="002A589E"/>
  </w:style>
  <w:style w:type="paragraph" w:styleId="CommentSubject">
    <w:name w:val="annotation subject"/>
    <w:basedOn w:val="CommentText"/>
    <w:next w:val="CommentText"/>
    <w:link w:val="CommentSubjectChar"/>
    <w:uiPriority w:val="99"/>
    <w:semiHidden/>
    <w:unhideWhenUsed/>
    <w:rsid w:val="00BF7F18"/>
    <w:rPr>
      <w:b/>
      <w:bCs/>
    </w:rPr>
  </w:style>
  <w:style w:type="character" w:customStyle="1" w:styleId="CommentSubjectChar">
    <w:name w:val="Comment Subject Char"/>
    <w:basedOn w:val="CommentTextChar"/>
    <w:link w:val="CommentSubject"/>
    <w:uiPriority w:val="99"/>
    <w:semiHidden/>
    <w:rsid w:val="00BF7F18"/>
    <w:rPr>
      <w:b/>
      <w:bCs/>
      <w:sz w:val="20"/>
      <w:szCs w:val="20"/>
    </w:rPr>
  </w:style>
  <w:style w:type="paragraph" w:customStyle="1" w:styleId="Subheading">
    <w:name w:val="Subheading"/>
    <w:basedOn w:val="ListParagraph"/>
    <w:qFormat/>
    <w:rsid w:val="00526230"/>
    <w:pPr>
      <w:ind w:left="0"/>
    </w:pPr>
    <w:rPr>
      <w:b/>
      <w:sz w:val="32"/>
    </w:rPr>
  </w:style>
  <w:style w:type="paragraph" w:styleId="ListParagraph">
    <w:name w:val="List Paragraph"/>
    <w:basedOn w:val="Normal"/>
    <w:uiPriority w:val="34"/>
    <w:qFormat/>
    <w:rsid w:val="00526230"/>
    <w:pPr>
      <w:ind w:left="720"/>
      <w:contextualSpacing/>
    </w:pPr>
  </w:style>
  <w:style w:type="character" w:customStyle="1" w:styleId="Heading1Char">
    <w:name w:val="Heading 1 Char"/>
    <w:basedOn w:val="DefaultParagraphFont"/>
    <w:link w:val="Heading1"/>
    <w:uiPriority w:val="9"/>
    <w:rsid w:val="00526230"/>
    <w:rPr>
      <w:rFonts w:ascii="Arial" w:eastAsiaTheme="majorEastAsia" w:hAnsi="Arial" w:cstheme="majorBidi"/>
      <w:b/>
      <w:bCs/>
      <w:sz w:val="28"/>
      <w:szCs w:val="28"/>
    </w:rPr>
  </w:style>
  <w:style w:type="character" w:customStyle="1" w:styleId="Heading2Char">
    <w:name w:val="Heading 2 Char"/>
    <w:basedOn w:val="DefaultParagraphFont"/>
    <w:link w:val="Heading2"/>
    <w:uiPriority w:val="9"/>
    <w:semiHidden/>
    <w:rsid w:val="00526230"/>
    <w:rPr>
      <w:rFonts w:ascii="Arial" w:eastAsiaTheme="majorEastAsia" w:hAnsi="Arial" w:cstheme="majorBidi"/>
      <w:b/>
      <w:bCs/>
      <w:sz w:val="24"/>
      <w:szCs w:val="26"/>
    </w:rPr>
  </w:style>
  <w:style w:type="character" w:customStyle="1" w:styleId="Heading3Char">
    <w:name w:val="Heading 3 Char"/>
    <w:basedOn w:val="DefaultParagraphFont"/>
    <w:link w:val="Heading3"/>
    <w:uiPriority w:val="9"/>
    <w:semiHidden/>
    <w:rsid w:val="00526230"/>
    <w:rPr>
      <w:rFonts w:ascii="Arial" w:eastAsiaTheme="majorEastAsia" w:hAnsi="Arial" w:cstheme="majorBidi"/>
      <w:b/>
      <w:bCs/>
      <w:i/>
      <w:sz w:val="24"/>
      <w:szCs w:val="24"/>
    </w:rPr>
  </w:style>
  <w:style w:type="character" w:customStyle="1" w:styleId="Heading4Char">
    <w:name w:val="Heading 4 Char"/>
    <w:basedOn w:val="DefaultParagraphFont"/>
    <w:link w:val="Heading4"/>
    <w:uiPriority w:val="9"/>
    <w:semiHidden/>
    <w:rsid w:val="00526230"/>
    <w:rPr>
      <w:rFonts w:ascii="Arial" w:eastAsiaTheme="majorEastAsia" w:hAnsi="Arial" w:cs="Arial"/>
      <w:i/>
      <w:iCs/>
      <w:sz w:val="24"/>
      <w:szCs w:val="24"/>
    </w:rPr>
  </w:style>
  <w:style w:type="character" w:customStyle="1" w:styleId="Heading6Char">
    <w:name w:val="Heading 6 Char"/>
    <w:basedOn w:val="DefaultParagraphFont"/>
    <w:link w:val="Heading6"/>
    <w:uiPriority w:val="9"/>
    <w:semiHidden/>
    <w:rsid w:val="00526230"/>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semiHidden/>
    <w:rsid w:val="00526230"/>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uiPriority w:val="9"/>
    <w:semiHidden/>
    <w:rsid w:val="0052623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26230"/>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semiHidden/>
    <w:unhideWhenUsed/>
    <w:qFormat/>
    <w:rsid w:val="00526230"/>
    <w:rPr>
      <w:i/>
      <w:iCs/>
      <w:color w:val="44546A" w:themeColor="text2"/>
      <w:sz w:val="18"/>
      <w:szCs w:val="18"/>
    </w:rPr>
  </w:style>
  <w:style w:type="paragraph" w:styleId="Title">
    <w:name w:val="Title"/>
    <w:basedOn w:val="Normal"/>
    <w:next w:val="Normal"/>
    <w:link w:val="TitleChar"/>
    <w:autoRedefine/>
    <w:uiPriority w:val="10"/>
    <w:qFormat/>
    <w:rsid w:val="00526230"/>
    <w:pPr>
      <w:pBdr>
        <w:bottom w:val="single" w:sz="8" w:space="4" w:color="4E1965"/>
      </w:pBdr>
      <w:spacing w:after="300"/>
      <w:contextualSpacing/>
    </w:pPr>
    <w:rPr>
      <w:rFonts w:eastAsiaTheme="majorEastAsia" w:cstheme="majorBidi"/>
      <w:b/>
      <w:color w:val="4E1965"/>
      <w:spacing w:val="5"/>
      <w:kern w:val="28"/>
      <w:sz w:val="40"/>
      <w:szCs w:val="40"/>
    </w:rPr>
  </w:style>
  <w:style w:type="character" w:customStyle="1" w:styleId="TitleChar">
    <w:name w:val="Title Char"/>
    <w:basedOn w:val="DefaultParagraphFont"/>
    <w:link w:val="Title"/>
    <w:uiPriority w:val="10"/>
    <w:rsid w:val="00526230"/>
    <w:rPr>
      <w:rFonts w:ascii="Arial" w:eastAsiaTheme="majorEastAsia" w:hAnsi="Arial" w:cstheme="majorBidi"/>
      <w:b/>
      <w:color w:val="4E1965"/>
      <w:spacing w:val="5"/>
      <w:kern w:val="28"/>
      <w:sz w:val="40"/>
      <w:szCs w:val="40"/>
    </w:rPr>
  </w:style>
  <w:style w:type="paragraph" w:styleId="NoSpacing">
    <w:name w:val="No Spacing"/>
    <w:uiPriority w:val="1"/>
    <w:qFormat/>
    <w:rsid w:val="00526230"/>
    <w:pPr>
      <w:spacing w:after="0" w:line="240" w:lineRule="auto"/>
    </w:pPr>
    <w:rPr>
      <w:rFonts w:ascii="Arial" w:hAnsi="Arial" w:cs="Arial"/>
      <w:sz w:val="24"/>
      <w:szCs w:val="24"/>
    </w:rPr>
  </w:style>
  <w:style w:type="paragraph" w:styleId="Quote">
    <w:name w:val="Quote"/>
    <w:basedOn w:val="Normal"/>
    <w:next w:val="Normal"/>
    <w:link w:val="QuoteChar"/>
    <w:uiPriority w:val="29"/>
    <w:qFormat/>
    <w:rsid w:val="0052623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26230"/>
    <w:rPr>
      <w:rFonts w:ascii="Arial" w:hAnsi="Arial" w:cs="Arial"/>
      <w:i/>
      <w:iCs/>
      <w:color w:val="404040" w:themeColor="text1" w:themeTint="BF"/>
      <w:sz w:val="24"/>
      <w:szCs w:val="24"/>
    </w:rPr>
  </w:style>
  <w:style w:type="paragraph" w:styleId="IntenseQuote">
    <w:name w:val="Intense Quote"/>
    <w:basedOn w:val="Normal"/>
    <w:next w:val="Normal"/>
    <w:link w:val="IntenseQuoteChar"/>
    <w:uiPriority w:val="30"/>
    <w:qFormat/>
    <w:rsid w:val="00526230"/>
    <w:pPr>
      <w:pBdr>
        <w:top w:val="single" w:sz="4" w:space="10" w:color="4E1965"/>
        <w:bottom w:val="single" w:sz="4" w:space="10" w:color="4E1965"/>
      </w:pBdr>
      <w:spacing w:before="360" w:after="360"/>
      <w:ind w:left="864" w:right="864"/>
      <w:jc w:val="center"/>
    </w:pPr>
    <w:rPr>
      <w:i/>
      <w:iCs/>
      <w:color w:val="4E1965"/>
    </w:rPr>
  </w:style>
  <w:style w:type="character" w:customStyle="1" w:styleId="IntenseQuoteChar">
    <w:name w:val="Intense Quote Char"/>
    <w:basedOn w:val="DefaultParagraphFont"/>
    <w:link w:val="IntenseQuote"/>
    <w:uiPriority w:val="30"/>
    <w:rsid w:val="00526230"/>
    <w:rPr>
      <w:rFonts w:ascii="Arial" w:hAnsi="Arial" w:cs="Arial"/>
      <w:i/>
      <w:iCs/>
      <w:color w:val="4E1965"/>
      <w:sz w:val="24"/>
      <w:szCs w:val="24"/>
    </w:rPr>
  </w:style>
  <w:style w:type="character" w:styleId="IntenseEmphasis">
    <w:name w:val="Intense Emphasis"/>
    <w:basedOn w:val="DefaultParagraphFont"/>
    <w:uiPriority w:val="21"/>
    <w:qFormat/>
    <w:rsid w:val="00526230"/>
    <w:rPr>
      <w:i/>
      <w:iCs/>
      <w:color w:val="4E1965"/>
    </w:rPr>
  </w:style>
  <w:style w:type="paragraph" w:styleId="TOCHeading">
    <w:name w:val="TOC Heading"/>
    <w:basedOn w:val="Heading1"/>
    <w:next w:val="Normal"/>
    <w:uiPriority w:val="39"/>
    <w:semiHidden/>
    <w:unhideWhenUsed/>
    <w:qFormat/>
    <w:rsid w:val="00526230"/>
    <w:pPr>
      <w:outlineLvl w:val="9"/>
    </w:pPr>
    <w:rPr>
      <w:rFonts w:asciiTheme="majorHAnsi" w:hAnsiTheme="majorHAnsi"/>
      <w:color w:val="2E74B5" w:themeColor="accent1" w:themeShade="BF"/>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7D3A17C588BB84390C22DBA972AC301" ma:contentTypeVersion="13" ma:contentTypeDescription="Create a new document." ma:contentTypeScope="" ma:versionID="64192fea8b2ff48eebb59f8f1712e065">
  <xsd:schema xmlns:xsd="http://www.w3.org/2001/XMLSchema" xmlns:xs="http://www.w3.org/2001/XMLSchema" xmlns:p="http://schemas.microsoft.com/office/2006/metadata/properties" xmlns:ns3="1e285fb2-d891-46b9-9357-c528c4f9cf4c" xmlns:ns4="eca64b72-56fe-4372-8eae-96e5d903f22c" targetNamespace="http://schemas.microsoft.com/office/2006/metadata/properties" ma:root="true" ma:fieldsID="7a47831c3db0da9a703c401663247380" ns3:_="" ns4:_="">
    <xsd:import namespace="1e285fb2-d891-46b9-9357-c528c4f9cf4c"/>
    <xsd:import namespace="eca64b72-56fe-4372-8eae-96e5d903f22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285fb2-d891-46b9-9357-c528c4f9cf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a64b72-56fe-4372-8eae-96e5d903f22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D5C6FC-7EB4-4587-8DEB-62AB29F0603C}">
  <ds:schemaRefs>
    <ds:schemaRef ds:uri="http://schemas.microsoft.com/sharepoint/v3/contenttype/forms"/>
  </ds:schemaRefs>
</ds:datastoreItem>
</file>

<file path=customXml/itemProps2.xml><?xml version="1.0" encoding="utf-8"?>
<ds:datastoreItem xmlns:ds="http://schemas.openxmlformats.org/officeDocument/2006/customXml" ds:itemID="{F59A93B2-503E-42F3-A5F8-10BA54484DFA}">
  <ds:schemaRefs>
    <ds:schemaRef ds:uri="http://schemas.microsoft.com/office/2006/documentManagement/types"/>
    <ds:schemaRef ds:uri="1e285fb2-d891-46b9-9357-c528c4f9cf4c"/>
    <ds:schemaRef ds:uri="eca64b72-56fe-4372-8eae-96e5d903f22c"/>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http://purl.org/dc/terms/"/>
    <ds:schemaRef ds:uri="http://www.w3.org/XML/1998/namespace"/>
    <ds:schemaRef ds:uri="http://purl.org/dc/dcmitype/"/>
  </ds:schemaRefs>
</ds:datastoreItem>
</file>

<file path=customXml/itemProps3.xml><?xml version="1.0" encoding="utf-8"?>
<ds:datastoreItem xmlns:ds="http://schemas.openxmlformats.org/officeDocument/2006/customXml" ds:itemID="{14786927-81B8-41D7-807E-9CBEF052A4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285fb2-d891-46b9-9357-c528c4f9cf4c"/>
    <ds:schemaRef ds:uri="eca64b72-56fe-4372-8eae-96e5d903f2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2B5AE97-7819-46D6-96EB-13C9EB72B4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240</Words>
  <Characters>7074</Characters>
  <Application>Microsoft Office Word</Application>
  <DocSecurity>4</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Shirley Stagg</dc:creator>
  <cp:lastModifiedBy>Roshana Amiri</cp:lastModifiedBy>
  <cp:revision>2</cp:revision>
  <dcterms:created xsi:type="dcterms:W3CDTF">2020-12-18T11:16:00Z</dcterms:created>
  <dcterms:modified xsi:type="dcterms:W3CDTF">2020-12-18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D3A17C588BB84390C22DBA972AC301</vt:lpwstr>
  </property>
  <property fmtid="{D5CDD505-2E9C-101B-9397-08002B2CF9AE}" pid="3" name="_dlc_DocIdItemGuid">
    <vt:lpwstr>3aec55a7-6518-4d8a-8f6f-13772a267cd1</vt:lpwstr>
  </property>
</Properties>
</file>